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DFA27D" w14:textId="203FE9B3" w:rsidR="00A820EE" w:rsidRPr="001377EF" w:rsidRDefault="00A820EE" w:rsidP="00A820EE">
      <w:pPr>
        <w:pStyle w:val="ETESTitle"/>
      </w:pPr>
      <w:bookmarkStart w:id="0" w:name="_Hlk155024421"/>
      <w:r w:rsidRPr="00C5269F">
        <w:t>Article</w:t>
      </w:r>
      <w:r>
        <w:t xml:space="preserve"> </w:t>
      </w:r>
      <w:r w:rsidRPr="001377EF">
        <w:t>Title (</w:t>
      </w:r>
      <w:r w:rsidRPr="00336695">
        <w:rPr>
          <w:color w:val="FF0000"/>
        </w:rPr>
        <w:t>Use “</w:t>
      </w:r>
      <w:r w:rsidR="00E16FAC">
        <w:rPr>
          <w:color w:val="FF0000"/>
        </w:rPr>
        <w:t>ETES</w:t>
      </w:r>
      <w:r w:rsidR="00EB2921" w:rsidRPr="00EB2921">
        <w:rPr>
          <w:color w:val="FF0000"/>
        </w:rPr>
        <w:t xml:space="preserve"> </w:t>
      </w:r>
      <w:r w:rsidRPr="00336695">
        <w:rPr>
          <w:color w:val="FF0000"/>
        </w:rPr>
        <w:t>Title” Style</w:t>
      </w:r>
      <w:r w:rsidR="0076570B">
        <w:rPr>
          <w:color w:val="FF0000"/>
        </w:rPr>
        <w:t xml:space="preserve"> – Capitalize Each Word</w:t>
      </w:r>
      <w:r w:rsidRPr="001377EF">
        <w:t>)</w:t>
      </w:r>
    </w:p>
    <w:p w14:paraId="5B6971CC" w14:textId="1443D5F0" w:rsidR="00A820EE" w:rsidRPr="00FE0395" w:rsidRDefault="00A91082" w:rsidP="00A820EE">
      <w:pPr>
        <w:pStyle w:val="ETESAuthorName"/>
      </w:pPr>
      <w:r>
        <w:rPr>
          <w:noProof/>
        </w:rPr>
        <mc:AlternateContent>
          <mc:Choice Requires="wps">
            <w:drawing>
              <wp:anchor distT="45720" distB="45720" distL="114300" distR="114300" simplePos="0" relativeHeight="251659264" behindDoc="0" locked="0" layoutInCell="1" allowOverlap="1" wp14:anchorId="57605259" wp14:editId="0D5EDC4C">
                <wp:simplePos x="0" y="0"/>
                <wp:positionH relativeFrom="column">
                  <wp:posOffset>5146675</wp:posOffset>
                </wp:positionH>
                <wp:positionV relativeFrom="paragraph">
                  <wp:posOffset>257810</wp:posOffset>
                </wp:positionV>
                <wp:extent cx="883920" cy="657225"/>
                <wp:effectExtent l="0" t="0" r="11430" b="28575"/>
                <wp:wrapNone/>
                <wp:docPr id="987974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657225"/>
                        </a:xfrm>
                        <a:prstGeom prst="rect">
                          <a:avLst/>
                        </a:prstGeom>
                        <a:solidFill>
                          <a:srgbClr val="FFFFFF"/>
                        </a:solidFill>
                        <a:ln w="9525">
                          <a:solidFill>
                            <a:srgbClr val="000000"/>
                          </a:solidFill>
                          <a:miter lim="800000"/>
                          <a:headEnd/>
                          <a:tailEnd/>
                        </a:ln>
                      </wps:spPr>
                      <wps:txbx>
                        <w:txbxContent>
                          <w:p w14:paraId="0F420513" w14:textId="51CD36F3" w:rsidR="00A91082" w:rsidRPr="00A91082" w:rsidRDefault="00A91082" w:rsidP="00DB5DA5">
                            <w:pPr>
                              <w:rPr>
                                <w:b/>
                                <w:bCs/>
                                <w:color w:val="FF0000"/>
                              </w:rPr>
                            </w:pPr>
                            <w:r w:rsidRPr="00A91082">
                              <w:rPr>
                                <w:b/>
                                <w:bCs/>
                                <w:color w:val="FF0000"/>
                              </w:rPr>
                              <w:t>Delete all text</w:t>
                            </w:r>
                            <w:r w:rsidR="00307EE8">
                              <w:rPr>
                                <w:b/>
                                <w:bCs/>
                                <w:color w:val="FF0000"/>
                              </w:rPr>
                              <w:t>s</w:t>
                            </w:r>
                            <w:r w:rsidRPr="00A91082">
                              <w:rPr>
                                <w:b/>
                                <w:bCs/>
                                <w:color w:val="FF0000"/>
                              </w:rPr>
                              <w:t xml:space="preserve"> in 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05259" id="_x0000_t202" coordsize="21600,21600" o:spt="202" path="m,l,21600r21600,l21600,xe">
                <v:stroke joinstyle="miter"/>
                <v:path gradientshapeok="t" o:connecttype="rect"/>
              </v:shapetype>
              <v:shape id="Text Box 2" o:spid="_x0000_s1026" type="#_x0000_t202" style="position:absolute;left:0;text-align:left;margin-left:405.25pt;margin-top:20.3pt;width:69.6pt;height:5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">
                <v:textbox>
                  <w:txbxContent>
                    <w:p w14:paraId="0F420513" w14:textId="51CD36F3" w:rsidR="00A91082" w:rsidRPr="00A91082" w:rsidRDefault="00A91082" w:rsidP="00DB5DA5">
                      <w:pPr>
                        <w:rPr>
                          <w:b/>
                          <w:bCs/>
                          <w:color w:val="FF0000"/>
                        </w:rPr>
                      </w:pPr>
                      <w:r w:rsidRPr="00A91082">
                        <w:rPr>
                          <w:b/>
                          <w:bCs/>
                          <w:color w:val="FF0000"/>
                        </w:rPr>
                        <w:t>Delete all text</w:t>
                      </w:r>
                      <w:r w:rsidR="00307EE8">
                        <w:rPr>
                          <w:b/>
                          <w:bCs/>
                          <w:color w:val="FF0000"/>
                        </w:rPr>
                        <w:t>s</w:t>
                      </w:r>
                      <w:r w:rsidRPr="00A91082">
                        <w:rPr>
                          <w:b/>
                          <w:bCs/>
                          <w:color w:val="FF0000"/>
                        </w:rPr>
                        <w:t xml:space="preserve"> in Red</w:t>
                      </w:r>
                    </w:p>
                  </w:txbxContent>
                </v:textbox>
              </v:shape>
            </w:pict>
          </mc:Fallback>
        </mc:AlternateContent>
      </w:r>
      <w:r w:rsidR="00A820EE" w:rsidRPr="00FE0395">
        <w:t>Author’s Name</w:t>
      </w:r>
      <w:r w:rsidR="00A820EE" w:rsidRPr="00FE0395">
        <w:rPr>
          <w:vertAlign w:val="superscript"/>
        </w:rPr>
        <w:t>1*</w:t>
      </w:r>
      <w:r w:rsidR="00A820EE" w:rsidRPr="00F660F1">
        <w:t xml:space="preserve"> </w:t>
      </w:r>
      <w:r w:rsidR="00A820EE">
        <w:rPr>
          <w:noProof/>
        </w:rPr>
        <w:drawing>
          <wp:inline distT="0" distB="0" distL="0" distR="0" wp14:anchorId="0D0EAF0F" wp14:editId="158F9CD5">
            <wp:extent cx="106174" cy="106174"/>
            <wp:effectExtent l="0" t="0" r="8255" b="8255"/>
            <wp:docPr id="7008815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291" cy="111291"/>
                    </a:xfrm>
                    <a:prstGeom prst="rect">
                      <a:avLst/>
                    </a:prstGeom>
                    <a:noFill/>
                    <a:ln>
                      <a:noFill/>
                    </a:ln>
                  </pic:spPr>
                </pic:pic>
              </a:graphicData>
            </a:graphic>
          </wp:inline>
        </w:drawing>
      </w:r>
      <w:r w:rsidR="0089684C">
        <w:rPr>
          <w:noProof/>
        </w:rPr>
        <w:drawing>
          <wp:inline distT="0" distB="0" distL="0" distR="0" wp14:anchorId="53004559" wp14:editId="43FC41A2">
            <wp:extent cx="142392" cy="96839"/>
            <wp:effectExtent l="0" t="0" r="0" b="0"/>
            <wp:docPr id="4235944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501" cy="106435"/>
                    </a:xfrm>
                    <a:prstGeom prst="rect">
                      <a:avLst/>
                    </a:prstGeom>
                    <a:noFill/>
                    <a:ln>
                      <a:noFill/>
                    </a:ln>
                  </pic:spPr>
                </pic:pic>
              </a:graphicData>
            </a:graphic>
          </wp:inline>
        </w:drawing>
      </w:r>
      <w:r w:rsidR="00A820EE" w:rsidRPr="00FE0395">
        <w:t>, Author’s Name</w:t>
      </w:r>
      <w:r w:rsidR="00A820EE" w:rsidRPr="00FE0395">
        <w:rPr>
          <w:vertAlign w:val="superscript"/>
        </w:rPr>
        <w:t>2</w:t>
      </w:r>
      <w:r w:rsidR="00A820EE">
        <w:rPr>
          <w:noProof/>
        </w:rPr>
        <w:drawing>
          <wp:inline distT="0" distB="0" distL="0" distR="0" wp14:anchorId="52FF2758" wp14:editId="21953064">
            <wp:extent cx="137160" cy="137160"/>
            <wp:effectExtent l="0" t="0" r="0" b="0"/>
            <wp:docPr id="19039387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00792858">
        <w:rPr>
          <w:noProof/>
        </w:rPr>
        <w:drawing>
          <wp:inline distT="0" distB="0" distL="0" distR="0" wp14:anchorId="01758E47" wp14:editId="4C005651">
            <wp:extent cx="142392" cy="96839"/>
            <wp:effectExtent l="0" t="0" r="0" b="0"/>
            <wp:docPr id="5106121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501" cy="106435"/>
                    </a:xfrm>
                    <a:prstGeom prst="rect">
                      <a:avLst/>
                    </a:prstGeom>
                    <a:noFill/>
                    <a:ln>
                      <a:noFill/>
                    </a:ln>
                  </pic:spPr>
                </pic:pic>
              </a:graphicData>
            </a:graphic>
          </wp:inline>
        </w:drawing>
      </w:r>
      <w:r w:rsidR="00A820EE" w:rsidRPr="00FE0395">
        <w:t>, Author’s Name</w:t>
      </w:r>
      <w:r w:rsidR="00A820EE" w:rsidRPr="00FE0395">
        <w:rPr>
          <w:vertAlign w:val="superscript"/>
        </w:rPr>
        <w:t>3</w:t>
      </w:r>
      <w:r w:rsidR="00A820EE">
        <w:rPr>
          <w:noProof/>
        </w:rPr>
        <w:drawing>
          <wp:inline distT="0" distB="0" distL="0" distR="0" wp14:anchorId="736E2280" wp14:editId="632E6EDA">
            <wp:extent cx="137160" cy="137160"/>
            <wp:effectExtent l="0" t="0" r="0" b="0"/>
            <wp:docPr id="14340086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00792858">
        <w:rPr>
          <w:noProof/>
        </w:rPr>
        <w:drawing>
          <wp:inline distT="0" distB="0" distL="0" distR="0" wp14:anchorId="3E5902CC" wp14:editId="267E07DC">
            <wp:extent cx="142392" cy="96839"/>
            <wp:effectExtent l="0" t="0" r="0" b="0"/>
            <wp:docPr id="18315707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501" cy="106435"/>
                    </a:xfrm>
                    <a:prstGeom prst="rect">
                      <a:avLst/>
                    </a:prstGeom>
                    <a:noFill/>
                    <a:ln>
                      <a:noFill/>
                    </a:ln>
                  </pic:spPr>
                </pic:pic>
              </a:graphicData>
            </a:graphic>
          </wp:inline>
        </w:drawing>
      </w:r>
      <w:r w:rsidR="00A820EE" w:rsidRPr="00FE0395">
        <w:t xml:space="preserve"> </w:t>
      </w:r>
      <w:r w:rsidR="00A820EE" w:rsidRPr="00FE0395">
        <w:rPr>
          <w:color w:val="FF0000"/>
        </w:rPr>
        <w:t>(First Name Surname order, use “</w:t>
      </w:r>
      <w:r w:rsidR="00E16FAC">
        <w:rPr>
          <w:color w:val="FF0000"/>
        </w:rPr>
        <w:t>ETES</w:t>
      </w:r>
      <w:r w:rsidR="00EB2921" w:rsidRPr="00EB2921">
        <w:rPr>
          <w:color w:val="FF0000"/>
        </w:rPr>
        <w:t xml:space="preserve"> </w:t>
      </w:r>
      <w:r w:rsidR="00A820EE" w:rsidRPr="00FE0395">
        <w:rPr>
          <w:color w:val="FF0000"/>
        </w:rPr>
        <w:t>Author Name” style)</w:t>
      </w:r>
    </w:p>
    <w:p w14:paraId="773F7786" w14:textId="6764E463" w:rsidR="00A820EE" w:rsidRPr="002C7133" w:rsidRDefault="00A820EE" w:rsidP="002C7133">
      <w:pPr>
        <w:pStyle w:val="ETESAuthorAffiliation"/>
      </w:pPr>
      <w:r w:rsidRPr="002C7133">
        <w:rPr>
          <w:vertAlign w:val="superscript"/>
        </w:rPr>
        <w:t>1</w:t>
      </w:r>
      <w:r w:rsidRPr="002C7133">
        <w:t xml:space="preserve"> Department, College, University, City, Country. </w:t>
      </w:r>
      <w:r w:rsidRPr="002C7133">
        <w:rPr>
          <w:color w:val="C00000"/>
        </w:rPr>
        <w:t>(Use “</w:t>
      </w:r>
      <w:r w:rsidR="00E16FAC" w:rsidRPr="002C7133">
        <w:rPr>
          <w:color w:val="C00000"/>
        </w:rPr>
        <w:t>ETES</w:t>
      </w:r>
      <w:r w:rsidR="00EB2921" w:rsidRPr="002C7133">
        <w:rPr>
          <w:color w:val="C00000"/>
        </w:rPr>
        <w:t xml:space="preserve"> </w:t>
      </w:r>
      <w:r w:rsidRPr="002C7133">
        <w:rPr>
          <w:color w:val="C00000"/>
        </w:rPr>
        <w:t>Authors Affiliation” style)</w:t>
      </w:r>
      <w:r w:rsidRPr="002C7133">
        <w:t xml:space="preserve"> </w:t>
      </w:r>
    </w:p>
    <w:p w14:paraId="58D93668" w14:textId="147A42F2" w:rsidR="00A820EE" w:rsidRDefault="00A820EE" w:rsidP="002C7133">
      <w:pPr>
        <w:pStyle w:val="ETESAuthorAffiliation"/>
        <w:rPr>
          <w:color w:val="C00000"/>
        </w:rPr>
      </w:pPr>
      <w:r>
        <w:rPr>
          <w:vertAlign w:val="superscript"/>
        </w:rPr>
        <w:t>2</w:t>
      </w:r>
      <w:r w:rsidRPr="007B5079">
        <w:t xml:space="preserve"> Department, College, University, City, Country.</w:t>
      </w:r>
      <w:r>
        <w:t xml:space="preserve"> </w:t>
      </w:r>
      <w:r w:rsidRPr="003101A5">
        <w:rPr>
          <w:color w:val="C00000"/>
        </w:rPr>
        <w:t>(Use “</w:t>
      </w:r>
      <w:r w:rsidR="00E16FAC">
        <w:rPr>
          <w:color w:val="C00000"/>
        </w:rPr>
        <w:t>ETES</w:t>
      </w:r>
      <w:r w:rsidR="00EB2921" w:rsidRPr="00EB2921">
        <w:rPr>
          <w:color w:val="C00000"/>
        </w:rPr>
        <w:t xml:space="preserve"> </w:t>
      </w:r>
      <w:r w:rsidRPr="003101A5">
        <w:rPr>
          <w:color w:val="C00000"/>
        </w:rPr>
        <w:t>Authors Affiliation” style)</w:t>
      </w:r>
    </w:p>
    <w:p w14:paraId="20090ED2" w14:textId="77777777" w:rsidR="00A820EE" w:rsidRPr="001F225B" w:rsidRDefault="00A820EE" w:rsidP="002C7133">
      <w:pPr>
        <w:pStyle w:val="ETESAuthorAffiliation"/>
      </w:pP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6738"/>
      </w:tblGrid>
      <w:tr w:rsidR="00A820EE" w14:paraId="6BD0BAF3" w14:textId="77777777" w:rsidTr="00C93010">
        <w:trPr>
          <w:trHeight w:val="305"/>
        </w:trPr>
        <w:tc>
          <w:tcPr>
            <w:tcW w:w="1146" w:type="pct"/>
            <w:tcBorders>
              <w:top w:val="single" w:sz="4" w:space="0" w:color="auto"/>
              <w:bottom w:val="single" w:sz="4" w:space="0" w:color="auto"/>
            </w:tcBorders>
            <w:shd w:val="clear" w:color="auto" w:fill="D9D9D9" w:themeFill="background1" w:themeFillShade="D9"/>
            <w:vAlign w:val="center"/>
          </w:tcPr>
          <w:p w14:paraId="168A5C5E" w14:textId="279B1ADA" w:rsidR="00A820EE" w:rsidRPr="00A820EE" w:rsidRDefault="00A820EE" w:rsidP="005000BD">
            <w:pPr>
              <w:pStyle w:val="ETESParagraph"/>
              <w:spacing w:after="0" w:line="240" w:lineRule="auto"/>
              <w:ind w:firstLine="0"/>
              <w:jc w:val="center"/>
              <w:rPr>
                <w:rFonts w:ascii="Century" w:hAnsi="Century"/>
                <w:szCs w:val="22"/>
              </w:rPr>
            </w:pPr>
            <w:r w:rsidRPr="00A820EE">
              <w:rPr>
                <w:rFonts w:ascii="Century" w:hAnsi="Century"/>
                <w:szCs w:val="22"/>
              </w:rPr>
              <w:t xml:space="preserve">Article </w:t>
            </w:r>
            <w:r>
              <w:rPr>
                <w:rFonts w:ascii="Century" w:hAnsi="Century"/>
                <w:szCs w:val="22"/>
              </w:rPr>
              <w:t>I</w:t>
            </w:r>
            <w:r w:rsidRPr="00A820EE">
              <w:rPr>
                <w:rFonts w:ascii="Century" w:hAnsi="Century"/>
                <w:szCs w:val="22"/>
              </w:rPr>
              <w:t>nfo</w:t>
            </w:r>
          </w:p>
        </w:tc>
        <w:tc>
          <w:tcPr>
            <w:tcW w:w="3854" w:type="pct"/>
            <w:tcBorders>
              <w:top w:val="single" w:sz="4" w:space="0" w:color="auto"/>
              <w:bottom w:val="single" w:sz="4" w:space="0" w:color="auto"/>
            </w:tcBorders>
            <w:shd w:val="clear" w:color="auto" w:fill="D9D9D9" w:themeFill="background1" w:themeFillShade="D9"/>
            <w:vAlign w:val="center"/>
          </w:tcPr>
          <w:p w14:paraId="55063FF7" w14:textId="77777777" w:rsidR="00A820EE" w:rsidRPr="00A820EE" w:rsidRDefault="00A820EE" w:rsidP="005000BD">
            <w:pPr>
              <w:pStyle w:val="ETESParagraph"/>
              <w:spacing w:after="0" w:line="240" w:lineRule="auto"/>
              <w:ind w:firstLine="0"/>
              <w:jc w:val="center"/>
              <w:rPr>
                <w:rFonts w:ascii="Century" w:hAnsi="Century"/>
              </w:rPr>
            </w:pPr>
            <w:r w:rsidRPr="00A820EE">
              <w:rPr>
                <w:rFonts w:ascii="Century" w:hAnsi="Century"/>
              </w:rPr>
              <w:t>ABSTRACT</w:t>
            </w:r>
          </w:p>
        </w:tc>
      </w:tr>
      <w:tr w:rsidR="00A820EE" w14:paraId="2B13024A" w14:textId="77777777" w:rsidTr="00C93010">
        <w:trPr>
          <w:trHeight w:val="1214"/>
        </w:trPr>
        <w:tc>
          <w:tcPr>
            <w:tcW w:w="1146" w:type="pct"/>
            <w:tcBorders>
              <w:top w:val="single" w:sz="4" w:space="0" w:color="auto"/>
              <w:bottom w:val="single" w:sz="4" w:space="0" w:color="auto"/>
              <w:right w:val="single" w:sz="4" w:space="0" w:color="auto"/>
            </w:tcBorders>
          </w:tcPr>
          <w:p w14:paraId="41A0DC69" w14:textId="032646B4" w:rsidR="00A820EE" w:rsidRPr="00A820EE" w:rsidRDefault="00A820EE" w:rsidP="005000BD">
            <w:pPr>
              <w:pStyle w:val="ETESParagraph"/>
              <w:spacing w:after="0"/>
              <w:ind w:firstLine="0"/>
              <w:rPr>
                <w:sz w:val="16"/>
                <w:szCs w:val="16"/>
              </w:rPr>
            </w:pPr>
            <w:r w:rsidRPr="00AC2467">
              <w:rPr>
                <w:b/>
                <w:bCs/>
                <w:i/>
                <w:iCs/>
                <w:sz w:val="16"/>
                <w:szCs w:val="16"/>
              </w:rPr>
              <w:t>Received:</w:t>
            </w:r>
            <w:r w:rsidRPr="00A820EE">
              <w:rPr>
                <w:sz w:val="16"/>
                <w:szCs w:val="16"/>
              </w:rPr>
              <w:t xml:space="preserve"> </w:t>
            </w:r>
            <w:r w:rsidR="007B13AE">
              <w:rPr>
                <w:sz w:val="16"/>
                <w:szCs w:val="16"/>
              </w:rPr>
              <w:t>01</w:t>
            </w:r>
            <w:r w:rsidRPr="00A820EE">
              <w:rPr>
                <w:sz w:val="16"/>
                <w:szCs w:val="16"/>
              </w:rPr>
              <w:t xml:space="preserve"> April 202</w:t>
            </w:r>
            <w:r>
              <w:rPr>
                <w:sz w:val="16"/>
                <w:szCs w:val="16"/>
              </w:rPr>
              <w:t>5</w:t>
            </w:r>
          </w:p>
          <w:p w14:paraId="533483C8" w14:textId="47C9672E" w:rsidR="00A820EE" w:rsidRPr="00A820EE" w:rsidRDefault="00A820EE" w:rsidP="005000BD">
            <w:pPr>
              <w:pStyle w:val="ETESParagraph"/>
              <w:spacing w:after="0"/>
              <w:ind w:firstLine="0"/>
              <w:rPr>
                <w:sz w:val="16"/>
                <w:szCs w:val="16"/>
              </w:rPr>
            </w:pPr>
            <w:r w:rsidRPr="00AC2467">
              <w:rPr>
                <w:b/>
                <w:bCs/>
                <w:i/>
                <w:iCs/>
                <w:sz w:val="16"/>
                <w:szCs w:val="16"/>
              </w:rPr>
              <w:t>Revised:</w:t>
            </w:r>
            <w:r w:rsidRPr="00A820EE">
              <w:rPr>
                <w:sz w:val="16"/>
                <w:szCs w:val="16"/>
              </w:rPr>
              <w:t xml:space="preserve"> </w:t>
            </w:r>
            <w:r w:rsidR="007B13AE">
              <w:rPr>
                <w:sz w:val="16"/>
                <w:szCs w:val="16"/>
              </w:rPr>
              <w:t>01</w:t>
            </w:r>
            <w:r w:rsidRPr="00A820EE">
              <w:rPr>
                <w:sz w:val="16"/>
                <w:szCs w:val="16"/>
              </w:rPr>
              <w:t xml:space="preserve"> April 202</w:t>
            </w:r>
            <w:r>
              <w:rPr>
                <w:sz w:val="16"/>
                <w:szCs w:val="16"/>
              </w:rPr>
              <w:t>5</w:t>
            </w:r>
          </w:p>
          <w:p w14:paraId="20B06F1E" w14:textId="3B8AE4B2" w:rsidR="00A820EE" w:rsidRPr="00A820EE" w:rsidRDefault="00A820EE" w:rsidP="005000BD">
            <w:pPr>
              <w:pStyle w:val="ETESParagraph"/>
              <w:spacing w:after="0"/>
              <w:ind w:firstLine="0"/>
              <w:rPr>
                <w:sz w:val="16"/>
                <w:szCs w:val="16"/>
              </w:rPr>
            </w:pPr>
            <w:r w:rsidRPr="00AC2467">
              <w:rPr>
                <w:b/>
                <w:bCs/>
                <w:i/>
                <w:iCs/>
                <w:sz w:val="16"/>
                <w:szCs w:val="16"/>
              </w:rPr>
              <w:t>Accepted:</w:t>
            </w:r>
            <w:r w:rsidRPr="00A820EE">
              <w:rPr>
                <w:sz w:val="16"/>
                <w:szCs w:val="16"/>
              </w:rPr>
              <w:t xml:space="preserve"> </w:t>
            </w:r>
            <w:r w:rsidR="007B13AE">
              <w:rPr>
                <w:sz w:val="16"/>
                <w:szCs w:val="16"/>
              </w:rPr>
              <w:t>01</w:t>
            </w:r>
            <w:r w:rsidRPr="00A820EE">
              <w:rPr>
                <w:sz w:val="16"/>
                <w:szCs w:val="16"/>
              </w:rPr>
              <w:t xml:space="preserve"> April 202</w:t>
            </w:r>
            <w:r>
              <w:rPr>
                <w:sz w:val="16"/>
                <w:szCs w:val="16"/>
              </w:rPr>
              <w:t>5</w:t>
            </w:r>
          </w:p>
          <w:p w14:paraId="3872CBB6" w14:textId="77777777" w:rsidR="00573B3F" w:rsidRPr="00AC2467" w:rsidRDefault="00A820EE" w:rsidP="005000BD">
            <w:pPr>
              <w:pStyle w:val="ETESParagraph"/>
              <w:spacing w:after="0"/>
              <w:ind w:firstLine="0"/>
              <w:rPr>
                <w:b/>
                <w:bCs/>
                <w:i/>
                <w:iCs/>
                <w:sz w:val="16"/>
                <w:szCs w:val="16"/>
              </w:rPr>
            </w:pPr>
            <w:r w:rsidRPr="00AC2467">
              <w:rPr>
                <w:b/>
                <w:bCs/>
                <w:i/>
                <w:iCs/>
                <w:sz w:val="16"/>
                <w:szCs w:val="16"/>
              </w:rPr>
              <w:t>Available online:</w:t>
            </w:r>
          </w:p>
          <w:p w14:paraId="2BA3951C" w14:textId="3378B2DE" w:rsidR="00A820EE" w:rsidRPr="008848C0" w:rsidRDefault="00A820EE" w:rsidP="005000BD">
            <w:pPr>
              <w:pStyle w:val="ETESParagraph"/>
              <w:spacing w:after="0"/>
              <w:ind w:firstLine="0"/>
              <w:rPr>
                <w:rFonts w:asciiTheme="majorBidi" w:hAnsiTheme="majorBidi" w:cstheme="majorBidi"/>
                <w:b/>
                <w:bCs/>
                <w:sz w:val="18"/>
                <w:szCs w:val="18"/>
              </w:rPr>
            </w:pPr>
            <w:r w:rsidRPr="00A820EE">
              <w:rPr>
                <w:sz w:val="16"/>
                <w:szCs w:val="16"/>
              </w:rPr>
              <w:t xml:space="preserve">1 </w:t>
            </w:r>
            <w:r>
              <w:rPr>
                <w:sz w:val="16"/>
                <w:szCs w:val="16"/>
              </w:rPr>
              <w:t>September</w:t>
            </w:r>
            <w:r w:rsidRPr="00A820EE">
              <w:rPr>
                <w:sz w:val="16"/>
                <w:szCs w:val="16"/>
              </w:rPr>
              <w:t>. 202</w:t>
            </w:r>
            <w:r>
              <w:rPr>
                <w:sz w:val="16"/>
                <w:szCs w:val="16"/>
              </w:rPr>
              <w:t>5</w:t>
            </w:r>
          </w:p>
        </w:tc>
        <w:tc>
          <w:tcPr>
            <w:tcW w:w="3854" w:type="pct"/>
            <w:vMerge w:val="restart"/>
            <w:tcBorders>
              <w:top w:val="single" w:sz="4" w:space="0" w:color="auto"/>
              <w:left w:val="single" w:sz="4" w:space="0" w:color="auto"/>
            </w:tcBorders>
          </w:tcPr>
          <w:p w14:paraId="75F0F1FC" w14:textId="0D5D61C0" w:rsidR="00EF0027" w:rsidRDefault="00D90BF6" w:rsidP="00614682">
            <w:pPr>
              <w:pStyle w:val="ETESAbstract"/>
              <w:spacing w:after="0"/>
            </w:pPr>
            <w:r w:rsidRPr="00D90BF6">
              <w:t xml:space="preserve">The abstract, ranging between </w:t>
            </w:r>
            <w:r w:rsidRPr="00D90BF6">
              <w:rPr>
                <w:b/>
                <w:bCs/>
              </w:rPr>
              <w:t>150</w:t>
            </w:r>
            <w:r w:rsidRPr="00D90BF6">
              <w:t xml:space="preserve"> and </w:t>
            </w:r>
            <w:r w:rsidRPr="00D90BF6">
              <w:rPr>
                <w:b/>
                <w:bCs/>
              </w:rPr>
              <w:t>250</w:t>
            </w:r>
            <w:r w:rsidRPr="00D90BF6">
              <w:t xml:space="preserve"> words, should provide a concise and informative summary of the research, incorporating four essential </w:t>
            </w:r>
            <w:r w:rsidR="00F42897" w:rsidRPr="00F42897">
              <w:t>components</w:t>
            </w:r>
            <w:r w:rsidRPr="00D90BF6">
              <w:t>:</w:t>
            </w:r>
          </w:p>
          <w:p w14:paraId="50B226FB" w14:textId="2B5F085F" w:rsidR="00EF0027" w:rsidRDefault="00EF0027" w:rsidP="00614682">
            <w:pPr>
              <w:pStyle w:val="ETESAbstract"/>
              <w:spacing w:after="0"/>
            </w:pPr>
            <w:r w:rsidRPr="00614682">
              <w:rPr>
                <w:b/>
                <w:bCs/>
              </w:rPr>
              <w:t>Background/Introduction:</w:t>
            </w:r>
            <w:r>
              <w:t xml:space="preserve"> </w:t>
            </w:r>
            <w:r w:rsidRPr="00EF0027">
              <w:t>Briefly introduce the topic and the problem or gap your research addresses.</w:t>
            </w:r>
          </w:p>
          <w:p w14:paraId="347C7A0E" w14:textId="207A199E" w:rsidR="00EF0027" w:rsidRDefault="00EF0027" w:rsidP="00614682">
            <w:pPr>
              <w:pStyle w:val="ETESAbstract"/>
              <w:spacing w:after="0"/>
            </w:pPr>
            <w:r w:rsidRPr="00614682">
              <w:rPr>
                <w:b/>
                <w:bCs/>
              </w:rPr>
              <w:t>Objectives/Aims:</w:t>
            </w:r>
            <w:r>
              <w:t xml:space="preserve"> </w:t>
            </w:r>
            <w:r w:rsidRPr="00EF0027">
              <w:t>Clearly state the main goal(s) of the study.</w:t>
            </w:r>
          </w:p>
          <w:p w14:paraId="452D99C0" w14:textId="3B1C1579" w:rsidR="00EF0027" w:rsidRDefault="00EF0027" w:rsidP="00614682">
            <w:pPr>
              <w:pStyle w:val="ETESAbstract"/>
              <w:spacing w:after="0"/>
            </w:pPr>
            <w:r w:rsidRPr="00614682">
              <w:rPr>
                <w:b/>
                <w:bCs/>
              </w:rPr>
              <w:t>Methods:</w:t>
            </w:r>
            <w:r>
              <w:t xml:space="preserve"> </w:t>
            </w:r>
            <w:r w:rsidRPr="00EF0027">
              <w:t>Highlight the key findings or outcomes.</w:t>
            </w:r>
            <w:r w:rsidR="00614682">
              <w:t xml:space="preserve"> </w:t>
            </w:r>
            <w:r w:rsidR="00614682" w:rsidRPr="00614682">
              <w:t>Focus on the most important or novel results—specific but concise.</w:t>
            </w:r>
          </w:p>
          <w:p w14:paraId="47B58101" w14:textId="1C7C7E54" w:rsidR="00EF0027" w:rsidRDefault="00614682" w:rsidP="00614682">
            <w:pPr>
              <w:pStyle w:val="ETESAbstract"/>
              <w:spacing w:after="0"/>
            </w:pPr>
            <w:r w:rsidRPr="00614682">
              <w:rPr>
                <w:b/>
                <w:bCs/>
              </w:rPr>
              <w:t>Conclusio</w:t>
            </w:r>
            <w:r>
              <w:rPr>
                <w:b/>
                <w:bCs/>
              </w:rPr>
              <w:t>ns</w:t>
            </w:r>
            <w:r w:rsidRPr="00614682">
              <w:rPr>
                <w:b/>
                <w:bCs/>
              </w:rPr>
              <w:t>:</w:t>
            </w:r>
            <w:r>
              <w:t xml:space="preserve"> </w:t>
            </w:r>
            <w:r w:rsidRPr="00614682">
              <w:t>State what the results mean and why they matter.</w:t>
            </w:r>
            <w:r>
              <w:t xml:space="preserve"> </w:t>
            </w:r>
            <w:r w:rsidR="000926A3">
              <w:t>I</w:t>
            </w:r>
            <w:r w:rsidRPr="00614682">
              <w:t>nclude recommendations, limitations, or future work</w:t>
            </w:r>
            <w:r>
              <w:t xml:space="preserve"> (Optional)</w:t>
            </w:r>
            <w:r w:rsidRPr="00614682">
              <w:t>.</w:t>
            </w:r>
          </w:p>
          <w:p w14:paraId="3D9C2A64" w14:textId="4B105553" w:rsidR="00A820EE" w:rsidRPr="008848C0" w:rsidRDefault="00760BB8" w:rsidP="00EB2921">
            <w:pPr>
              <w:pStyle w:val="ETESAbstract"/>
            </w:pPr>
            <w:r w:rsidRPr="00760BB8">
              <w:t>Prioritize the main results and conclusions over procedural details.</w:t>
            </w:r>
            <w:r>
              <w:t xml:space="preserve"> </w:t>
            </w:r>
            <w:r w:rsidR="00D90BF6" w:rsidRPr="00D90BF6">
              <w:t>The abstract must be written in the "</w:t>
            </w:r>
            <w:r w:rsidR="00E16FAC">
              <w:rPr>
                <w:b/>
                <w:bCs/>
              </w:rPr>
              <w:t>ETES</w:t>
            </w:r>
            <w:r w:rsidR="00EB2921" w:rsidRPr="00EB2921">
              <w:t xml:space="preserve"> </w:t>
            </w:r>
            <w:r w:rsidR="00D90BF6" w:rsidRPr="00D90BF6">
              <w:rPr>
                <w:b/>
                <w:bCs/>
              </w:rPr>
              <w:t>Abstract</w:t>
            </w:r>
            <w:r w:rsidR="00D90BF6" w:rsidRPr="00D90BF6">
              <w:t>" style, free of abbreviations, figure or table numbers, references, or displayed mathematical expressions. Emphasis should be placed on the outcomes of the research rather than a detailed description of the methodology. The abstract should be self-contained, written in a clear, accessible manner, and capable of standing alone as a complete summary of the work.</w:t>
            </w:r>
            <w:r w:rsidR="00EA30D8">
              <w:t xml:space="preserve"> </w:t>
            </w:r>
          </w:p>
        </w:tc>
      </w:tr>
      <w:tr w:rsidR="00A820EE" w14:paraId="44D3D13B" w14:textId="77777777" w:rsidTr="00C93010">
        <w:tc>
          <w:tcPr>
            <w:tcW w:w="1146" w:type="pct"/>
            <w:tcBorders>
              <w:top w:val="single" w:sz="4" w:space="0" w:color="auto"/>
              <w:bottom w:val="single" w:sz="4" w:space="0" w:color="auto"/>
              <w:right w:val="single" w:sz="4" w:space="0" w:color="auto"/>
            </w:tcBorders>
          </w:tcPr>
          <w:p w14:paraId="67F1C29C" w14:textId="77777777" w:rsidR="00C93010" w:rsidRDefault="00A820EE" w:rsidP="005000BD">
            <w:pPr>
              <w:pStyle w:val="SetsKeywords"/>
              <w:rPr>
                <w:rFonts w:asciiTheme="majorBidi" w:hAnsiTheme="majorBidi" w:cstheme="majorBidi"/>
                <w:szCs w:val="18"/>
              </w:rPr>
            </w:pPr>
            <w:r w:rsidRPr="00A820EE">
              <w:rPr>
                <w:rFonts w:asciiTheme="majorBidi" w:hAnsiTheme="majorBidi" w:cstheme="majorBidi"/>
                <w:b/>
                <w:bCs w:val="0"/>
                <w:szCs w:val="18"/>
              </w:rPr>
              <w:t>Keywords</w:t>
            </w:r>
            <w:r w:rsidRPr="00A820EE">
              <w:rPr>
                <w:rFonts w:asciiTheme="majorBidi" w:hAnsiTheme="majorBidi" w:cstheme="majorBidi"/>
                <w:szCs w:val="18"/>
              </w:rPr>
              <w:t xml:space="preserve">: </w:t>
            </w:r>
          </w:p>
          <w:p w14:paraId="2FD6CCEB" w14:textId="7FCB4733" w:rsidR="00C93010" w:rsidRPr="00C93010" w:rsidRDefault="00C93010" w:rsidP="005000BD">
            <w:pPr>
              <w:pStyle w:val="SetsKeywords"/>
              <w:spacing w:after="0"/>
              <w:rPr>
                <w:rFonts w:asciiTheme="majorBidi" w:hAnsiTheme="majorBidi" w:cstheme="majorBidi"/>
                <w:i w:val="0"/>
                <w:iCs/>
                <w:szCs w:val="18"/>
              </w:rPr>
            </w:pPr>
            <w:r w:rsidRPr="00C93010">
              <w:rPr>
                <w:rFonts w:asciiTheme="majorBidi" w:hAnsiTheme="majorBidi" w:cstheme="majorBidi"/>
                <w:i w:val="0"/>
                <w:iCs/>
                <w:szCs w:val="18"/>
              </w:rPr>
              <w:t>Keyword 1</w:t>
            </w:r>
          </w:p>
          <w:p w14:paraId="176B1345" w14:textId="3FC9CC83" w:rsidR="00C93010" w:rsidRPr="00C93010" w:rsidRDefault="00C93010" w:rsidP="005000BD">
            <w:pPr>
              <w:pStyle w:val="ETESParagraph"/>
              <w:spacing w:after="0"/>
              <w:ind w:firstLine="0"/>
              <w:rPr>
                <w:rFonts w:asciiTheme="majorBidi" w:hAnsiTheme="majorBidi" w:cstheme="majorBidi"/>
                <w:bCs/>
                <w:iCs/>
                <w:sz w:val="18"/>
                <w:szCs w:val="18"/>
              </w:rPr>
            </w:pPr>
            <w:r w:rsidRPr="00C93010">
              <w:rPr>
                <w:rFonts w:asciiTheme="majorBidi" w:hAnsiTheme="majorBidi" w:cstheme="majorBidi"/>
                <w:bCs/>
                <w:iCs/>
                <w:sz w:val="18"/>
                <w:szCs w:val="18"/>
              </w:rPr>
              <w:t xml:space="preserve">Keyword </w:t>
            </w:r>
            <w:r>
              <w:rPr>
                <w:rFonts w:asciiTheme="majorBidi" w:hAnsiTheme="majorBidi" w:cstheme="majorBidi"/>
                <w:bCs/>
                <w:iCs/>
                <w:sz w:val="18"/>
                <w:szCs w:val="18"/>
              </w:rPr>
              <w:t>2</w:t>
            </w:r>
          </w:p>
          <w:p w14:paraId="3277CB70" w14:textId="0AE063AA" w:rsidR="00C93010" w:rsidRPr="00C93010" w:rsidRDefault="00C93010" w:rsidP="005000BD">
            <w:pPr>
              <w:pStyle w:val="ETESParagraph"/>
              <w:spacing w:after="0"/>
              <w:ind w:firstLine="0"/>
            </w:pPr>
            <w:r w:rsidRPr="00C93010">
              <w:rPr>
                <w:rFonts w:asciiTheme="majorBidi" w:hAnsiTheme="majorBidi" w:cstheme="majorBidi"/>
                <w:bCs/>
                <w:iCs/>
                <w:sz w:val="18"/>
                <w:szCs w:val="18"/>
              </w:rPr>
              <w:t xml:space="preserve">Keyword </w:t>
            </w:r>
            <w:r>
              <w:rPr>
                <w:rFonts w:asciiTheme="majorBidi" w:hAnsiTheme="majorBidi" w:cstheme="majorBidi"/>
                <w:bCs/>
                <w:iCs/>
                <w:sz w:val="18"/>
                <w:szCs w:val="18"/>
              </w:rPr>
              <w:t>3</w:t>
            </w:r>
          </w:p>
          <w:p w14:paraId="134BA10F" w14:textId="30DD2B27" w:rsidR="00A820EE" w:rsidRPr="00A820EE" w:rsidRDefault="00C93010" w:rsidP="005000BD">
            <w:pPr>
              <w:pStyle w:val="SetsKeywords"/>
              <w:rPr>
                <w:rFonts w:asciiTheme="majorBidi" w:hAnsiTheme="majorBidi" w:cstheme="majorBidi"/>
                <w:sz w:val="16"/>
                <w:szCs w:val="16"/>
              </w:rPr>
            </w:pPr>
            <w:r w:rsidRPr="00614682">
              <w:rPr>
                <w:rFonts w:asciiTheme="majorBidi" w:hAnsiTheme="majorBidi" w:cstheme="majorBidi"/>
                <w:color w:val="EE0000"/>
                <w:sz w:val="16"/>
                <w:szCs w:val="16"/>
              </w:rPr>
              <w:t>(</w:t>
            </w:r>
            <w:r w:rsidR="00A820EE" w:rsidRPr="00614682">
              <w:rPr>
                <w:rFonts w:asciiTheme="majorBidi" w:hAnsiTheme="majorBidi" w:cstheme="majorBidi"/>
                <w:color w:val="EE0000"/>
                <w:sz w:val="16"/>
                <w:szCs w:val="16"/>
              </w:rPr>
              <w:t>4 to 8 words.</w:t>
            </w:r>
            <w:r w:rsidR="00AC2467" w:rsidRPr="00614682">
              <w:rPr>
                <w:rFonts w:asciiTheme="majorBidi" w:hAnsiTheme="majorBidi" w:cstheme="majorBidi"/>
                <w:color w:val="EE0000"/>
                <w:sz w:val="16"/>
                <w:szCs w:val="16"/>
              </w:rPr>
              <w:t xml:space="preserve"> Should be </w:t>
            </w:r>
            <w:r w:rsidR="00AC2467" w:rsidRPr="00614682">
              <w:rPr>
                <w:color w:val="EE0000"/>
                <w:sz w:val="16"/>
                <w:szCs w:val="18"/>
              </w:rPr>
              <w:t>relevant, specific, consistent with terminology, reflect methods or approach, and avoid full sentences or vague terms</w:t>
            </w:r>
            <w:r w:rsidR="003A3EA5" w:rsidRPr="00614682">
              <w:rPr>
                <w:color w:val="EE0000"/>
                <w:sz w:val="16"/>
                <w:szCs w:val="18"/>
              </w:rPr>
              <w:t xml:space="preserve"> -</w:t>
            </w:r>
            <w:r w:rsidR="003A3EA5" w:rsidRPr="00614682">
              <w:rPr>
                <w:b/>
                <w:bCs w:val="0"/>
                <w:color w:val="EE0000"/>
                <w:sz w:val="16"/>
                <w:szCs w:val="18"/>
              </w:rPr>
              <w:t>Capitalize</w:t>
            </w:r>
            <w:r w:rsidR="003A3EA5" w:rsidRPr="00614682">
              <w:rPr>
                <w:color w:val="EE0000"/>
                <w:sz w:val="16"/>
                <w:szCs w:val="18"/>
              </w:rPr>
              <w:t xml:space="preserve"> </w:t>
            </w:r>
            <w:r w:rsidR="0076570B" w:rsidRPr="00614682">
              <w:rPr>
                <w:color w:val="EE0000"/>
                <w:sz w:val="16"/>
                <w:szCs w:val="18"/>
              </w:rPr>
              <w:t>Each Word</w:t>
            </w:r>
            <w:r w:rsidR="00AC2467" w:rsidRPr="00614682">
              <w:rPr>
                <w:color w:val="EE0000"/>
                <w:sz w:val="16"/>
                <w:szCs w:val="18"/>
              </w:rPr>
              <w:t>)</w:t>
            </w:r>
          </w:p>
        </w:tc>
        <w:tc>
          <w:tcPr>
            <w:tcW w:w="3854" w:type="pct"/>
            <w:vMerge/>
            <w:tcBorders>
              <w:left w:val="single" w:sz="4" w:space="0" w:color="auto"/>
            </w:tcBorders>
          </w:tcPr>
          <w:p w14:paraId="576E7D90" w14:textId="77777777" w:rsidR="00A820EE" w:rsidRDefault="00A820EE" w:rsidP="00EC7B45">
            <w:pPr>
              <w:pStyle w:val="ETESParagraph"/>
            </w:pPr>
          </w:p>
        </w:tc>
      </w:tr>
      <w:bookmarkEnd w:id="0"/>
    </w:tbl>
    <w:p w14:paraId="3AA8B7D4" w14:textId="77777777" w:rsidR="00A820EE" w:rsidRDefault="00A820EE">
      <w:pPr>
        <w:sectPr w:rsidR="00A820EE" w:rsidSect="00B249CE">
          <w:headerReference w:type="default" r:id="rId10"/>
          <w:footerReference w:type="default" r:id="rId11"/>
          <w:headerReference w:type="first" r:id="rId12"/>
          <w:footerReference w:type="first" r:id="rId13"/>
          <w:pgSz w:w="11909" w:h="16834" w:code="9"/>
          <w:pgMar w:top="1440" w:right="1440" w:bottom="1440" w:left="1728" w:header="720" w:footer="720" w:gutter="0"/>
          <w:cols w:space="720"/>
          <w:titlePg/>
          <w:docGrid w:linePitch="360"/>
        </w:sectPr>
      </w:pPr>
    </w:p>
    <w:p w14:paraId="0D55FF2D" w14:textId="27663C73" w:rsidR="003425F3" w:rsidRPr="00F57DFE" w:rsidRDefault="003425F3" w:rsidP="00F57DFE">
      <w:pPr>
        <w:pStyle w:val="Heading1"/>
      </w:pPr>
      <w:bookmarkStart w:id="3" w:name="_Hlk107963927"/>
      <w:bookmarkStart w:id="4" w:name="_Hlk155024480"/>
      <w:r w:rsidRPr="00F57DFE">
        <w:t>1. Template Compliance</w:t>
      </w:r>
    </w:p>
    <w:p w14:paraId="372B2263" w14:textId="77777777" w:rsidR="003425F3" w:rsidRDefault="003425F3" w:rsidP="003425F3">
      <w:pPr>
        <w:pStyle w:val="ETESParagraph"/>
      </w:pPr>
      <w:r>
        <w:t xml:space="preserve">All authors are required to prepare and submit their manuscripts in strict adherence to the </w:t>
      </w:r>
      <w:r w:rsidRPr="0074674A">
        <w:rPr>
          <w:i/>
          <w:iCs/>
        </w:rPr>
        <w:t>Emerging Trends in Engineering and Sustainability (ETES)</w:t>
      </w:r>
      <w:r>
        <w:t xml:space="preserve"> manuscript template. The template has been designed to ensure consistency, clarity, and a professional appearance across all submissions. Authors must carefully follow all formatting guidelines, including the prescribed font styles, section headings, and layout specifications.</w:t>
      </w:r>
    </w:p>
    <w:p w14:paraId="0CD2FCEB" w14:textId="77777777" w:rsidR="003425F3" w:rsidRDefault="003425F3" w:rsidP="003425F3">
      <w:pPr>
        <w:pStyle w:val="ETESParagraph"/>
      </w:pPr>
      <w:r>
        <w:t>Under no circumstances should the template's header, footer, page size, or margin settings be altered. These elements are essential for maintaining uniformity in the publication process.</w:t>
      </w:r>
    </w:p>
    <w:p w14:paraId="153D8BC1" w14:textId="77777777" w:rsidR="003425F3" w:rsidRDefault="003425F3" w:rsidP="003425F3">
      <w:pPr>
        <w:pStyle w:val="ETESParagraph"/>
      </w:pPr>
      <w:r>
        <w:t>Additionally, all figures, tables, and equations are should be embedded appropriately within the template and labeled according to the ETES style guide.</w:t>
      </w:r>
    </w:p>
    <w:p w14:paraId="7B7979BF" w14:textId="77777777" w:rsidR="003425F3" w:rsidRDefault="003425F3" w:rsidP="003425F3">
      <w:pPr>
        <w:pStyle w:val="ETESParagraph"/>
      </w:pPr>
      <w:r>
        <w:t xml:space="preserve">Authors must ensure that their full names and institutional affiliations are presented accurately and consistently in the manuscript, as specified in the ETES template. Affiliations should include the </w:t>
      </w:r>
      <w:r w:rsidRPr="0087333D">
        <w:rPr>
          <w:b/>
          <w:bCs/>
          <w:i/>
          <w:iCs/>
        </w:rPr>
        <w:t>department</w:t>
      </w:r>
      <w:r>
        <w:t xml:space="preserve"> (if applicable), </w:t>
      </w:r>
      <w:r w:rsidRPr="0087333D">
        <w:rPr>
          <w:b/>
          <w:bCs/>
          <w:i/>
          <w:iCs/>
        </w:rPr>
        <w:t>institution</w:t>
      </w:r>
      <w:r>
        <w:t xml:space="preserve"> or </w:t>
      </w:r>
      <w:r w:rsidRPr="0087333D">
        <w:rPr>
          <w:b/>
          <w:bCs/>
          <w:i/>
          <w:iCs/>
        </w:rPr>
        <w:t>university</w:t>
      </w:r>
      <w:r>
        <w:t xml:space="preserve">, </w:t>
      </w:r>
      <w:r w:rsidRPr="0087333D">
        <w:rPr>
          <w:b/>
          <w:bCs/>
          <w:i/>
          <w:iCs/>
        </w:rPr>
        <w:t>city</w:t>
      </w:r>
      <w:r>
        <w:t xml:space="preserve">, and </w:t>
      </w:r>
      <w:r w:rsidRPr="0087333D">
        <w:rPr>
          <w:b/>
          <w:bCs/>
          <w:i/>
          <w:iCs/>
        </w:rPr>
        <w:t>country</w:t>
      </w:r>
      <w:r>
        <w:t>. This information must appear directly below each author's name as formatted in the template.</w:t>
      </w:r>
    </w:p>
    <w:p w14:paraId="7E407E68" w14:textId="77777777" w:rsidR="003425F3" w:rsidRDefault="003425F3" w:rsidP="003425F3">
      <w:pPr>
        <w:pStyle w:val="ETESParagraph"/>
      </w:pPr>
      <w:r>
        <w:t xml:space="preserve">Furthermore, each author is required to provide a </w:t>
      </w:r>
      <w:r w:rsidRPr="009A0FCB">
        <w:t xml:space="preserve">professional </w:t>
      </w:r>
      <w:r>
        <w:rPr>
          <w:b/>
          <w:bCs/>
          <w:i/>
          <w:iCs/>
        </w:rPr>
        <w:t>U</w:t>
      </w:r>
      <w:r w:rsidRPr="009A0FCB">
        <w:rPr>
          <w:b/>
          <w:bCs/>
          <w:i/>
          <w:iCs/>
        </w:rPr>
        <w:t>niversity</w:t>
      </w:r>
      <w:r w:rsidRPr="00164FFA">
        <w:rPr>
          <w:b/>
          <w:bCs/>
          <w:i/>
          <w:iCs/>
        </w:rPr>
        <w:t xml:space="preserve"> email</w:t>
      </w:r>
      <w:r>
        <w:t xml:space="preserve"> address and an active </w:t>
      </w:r>
      <w:r w:rsidRPr="00164FFA">
        <w:rPr>
          <w:b/>
          <w:bCs/>
          <w:i/>
          <w:iCs/>
        </w:rPr>
        <w:t xml:space="preserve">ORCID </w:t>
      </w:r>
      <w:proofErr w:type="spellStart"/>
      <w:r w:rsidRPr="00164FFA">
        <w:rPr>
          <w:b/>
          <w:bCs/>
          <w:i/>
          <w:iCs/>
        </w:rPr>
        <w:t>iD</w:t>
      </w:r>
      <w:r>
        <w:t>.</w:t>
      </w:r>
      <w:proofErr w:type="spellEnd"/>
      <w:r>
        <w:t xml:space="preserve"> These should be inserted as </w:t>
      </w:r>
      <w:r w:rsidRPr="004E0901">
        <w:rPr>
          <w:b/>
          <w:bCs/>
          <w:i/>
          <w:iCs/>
        </w:rPr>
        <w:t>hyperlinks in the designated photos beside their names</w:t>
      </w:r>
      <w:r w:rsidRPr="004E0901">
        <w:t>.</w:t>
      </w:r>
      <w:r>
        <w:t xml:space="preserve"> The use of clickable links improves </w:t>
      </w:r>
      <w:r>
        <w:lastRenderedPageBreak/>
        <w:t>traceability and ensures proper attribution of academic work.</w:t>
      </w:r>
    </w:p>
    <w:p w14:paraId="3CDDCE85" w14:textId="28EC0430" w:rsidR="00A820EE" w:rsidRPr="009651E3" w:rsidRDefault="003425F3" w:rsidP="009651E3">
      <w:pPr>
        <w:pStyle w:val="Heading1"/>
      </w:pPr>
      <w:r w:rsidRPr="009651E3">
        <w:t>2</w:t>
      </w:r>
      <w:r w:rsidR="00A820EE" w:rsidRPr="009651E3">
        <w:t>. Introduction (</w:t>
      </w:r>
      <w:r w:rsidR="00A820EE" w:rsidRPr="009651E3">
        <w:rPr>
          <w:color w:val="EE0000"/>
        </w:rPr>
        <w:t>use “</w:t>
      </w:r>
      <w:r w:rsidR="00E16FAC" w:rsidRPr="009651E3">
        <w:rPr>
          <w:color w:val="EE0000"/>
        </w:rPr>
        <w:t>ETES</w:t>
      </w:r>
      <w:r w:rsidR="00EB2921" w:rsidRPr="009651E3">
        <w:rPr>
          <w:color w:val="EE0000"/>
        </w:rPr>
        <w:t xml:space="preserve"> </w:t>
      </w:r>
      <w:r w:rsidR="00A820EE" w:rsidRPr="009651E3">
        <w:rPr>
          <w:color w:val="EE0000"/>
        </w:rPr>
        <w:t>Heading 1” style</w:t>
      </w:r>
      <w:r w:rsidR="00A820EE" w:rsidRPr="009651E3">
        <w:t>)</w:t>
      </w:r>
    </w:p>
    <w:bookmarkEnd w:id="3"/>
    <w:p w14:paraId="547BFBB5" w14:textId="05EDA653" w:rsidR="00DE383C" w:rsidRDefault="00DE383C" w:rsidP="00EB2921">
      <w:pPr>
        <w:pStyle w:val="ETESParagraph"/>
        <w:rPr>
          <w:lang w:bidi="ar-IQ"/>
        </w:rPr>
      </w:pPr>
      <w:r w:rsidRPr="00DE383C">
        <w:rPr>
          <w:lang w:bidi="ar-IQ"/>
        </w:rPr>
        <w:t xml:space="preserve">The Introduction section of a research paper </w:t>
      </w:r>
      <w:r w:rsidRPr="002A3C44">
        <w:t xml:space="preserve">should possess a general appeal capable of capturing the attention of readers across a diverse spectrum of scientific disciplines. It </w:t>
      </w:r>
      <w:r w:rsidRPr="00DE383C">
        <w:rPr>
          <w:lang w:bidi="ar-IQ"/>
        </w:rPr>
        <w:t>should provide a clear and concise foundation for the study by establishing the context, defining the problem, and explaining the purpose and significance of the research. It typically begins with background information that introduces the broader topic, followed by a more focused discussion that identifies a specific research gap or problem the study aims to address. A critical component of the introduction is a brief review of relevant literature, which highlights key studies, findings, or debates in the field and demonstrates how the current work builds upon or differs from existing knowledge. This literature review helps to justify the research by showing what has already been done and where further investigation is needed. The introduction should then clearly state the research objectives, questions, or hypotheses, and may include a brief overview of the methodology or approach. Additionally, it should explain the significance of the study—why it matters and how it contributes to the field. In some cases, it may also define the scope and limitations of the research. Overall, the introduction should logically lead the reader toward the research aim, setting the stage for the rest of the paper.</w:t>
      </w:r>
    </w:p>
    <w:p w14:paraId="2448A833" w14:textId="4E6899B6" w:rsidR="00A820EE" w:rsidRPr="00EB2921" w:rsidRDefault="00A820EE" w:rsidP="00EB2921">
      <w:pPr>
        <w:pStyle w:val="ETESParagraph"/>
      </w:pPr>
      <w:r w:rsidRPr="00EB2921">
        <w:t>Use the “</w:t>
      </w:r>
      <w:r w:rsidR="00E16FAC">
        <w:rPr>
          <w:b/>
          <w:bCs/>
        </w:rPr>
        <w:t>ETES</w:t>
      </w:r>
      <w:r w:rsidR="00EB2921" w:rsidRPr="00EB2921">
        <w:rPr>
          <w:b/>
          <w:bCs/>
        </w:rPr>
        <w:t xml:space="preserve"> </w:t>
      </w:r>
      <w:r w:rsidRPr="00EB2921">
        <w:rPr>
          <w:b/>
          <w:bCs/>
        </w:rPr>
        <w:t>Paragraph</w:t>
      </w:r>
      <w:r w:rsidRPr="00EB2921">
        <w:t xml:space="preserve">” style. </w:t>
      </w:r>
      <w:bookmarkEnd w:id="4"/>
      <w:r w:rsidRPr="00EB2921">
        <w:t>Authors are facilitated in adhering to the necessary formatting specifications for their papers by this template, crafted in MS Word 20</w:t>
      </w:r>
      <w:r w:rsidR="00DE383C" w:rsidRPr="00EB2921">
        <w:t>21</w:t>
      </w:r>
      <w:r w:rsidRPr="00EB2921">
        <w:t>. Essential elements such as margins, line spacing, and type styles are inherently integrated, with exemplars of these type styles presented throughout the document.</w:t>
      </w:r>
    </w:p>
    <w:p w14:paraId="126964E0" w14:textId="77777777" w:rsidR="00A820EE" w:rsidRDefault="00A820EE" w:rsidP="00A820EE">
      <w:pPr>
        <w:pStyle w:val="ETESParagraph"/>
      </w:pPr>
      <w:r>
        <w:t>The bullets should be used as:</w:t>
      </w:r>
    </w:p>
    <w:p w14:paraId="704FAFA0" w14:textId="75C6B639" w:rsidR="00A820EE" w:rsidRPr="00F502B9" w:rsidRDefault="00A820EE" w:rsidP="00A820EE">
      <w:pPr>
        <w:pStyle w:val="ETESParagraph-bulletes"/>
      </w:pPr>
      <w:r w:rsidRPr="00F502B9">
        <w:t xml:space="preserve">Bullet one </w:t>
      </w:r>
      <w:r w:rsidRPr="00A24546">
        <w:rPr>
          <w:color w:val="FF0000"/>
        </w:rPr>
        <w:t xml:space="preserve">(Use </w:t>
      </w:r>
      <w:r w:rsidR="00E16FAC" w:rsidRPr="00A24546">
        <w:rPr>
          <w:b/>
          <w:bCs/>
          <w:color w:val="FF0000"/>
        </w:rPr>
        <w:t>ETES</w:t>
      </w:r>
      <w:r w:rsidR="00EB2921" w:rsidRPr="00A24546">
        <w:rPr>
          <w:b/>
          <w:bCs/>
          <w:color w:val="FF0000"/>
        </w:rPr>
        <w:t xml:space="preserve"> </w:t>
      </w:r>
      <w:r w:rsidRPr="00A24546">
        <w:rPr>
          <w:b/>
          <w:bCs/>
          <w:color w:val="FF0000"/>
        </w:rPr>
        <w:t>Paragraph - bullets</w:t>
      </w:r>
      <w:r w:rsidR="00A24546" w:rsidRPr="00A24546">
        <w:rPr>
          <w:color w:val="FF0000"/>
        </w:rPr>
        <w:t>)</w:t>
      </w:r>
      <w:r w:rsidRPr="00A24546">
        <w:rPr>
          <w:color w:val="FF0000"/>
        </w:rPr>
        <w:t xml:space="preserve"> style)</w:t>
      </w:r>
      <w:r w:rsidRPr="00F502B9">
        <w:t>.</w:t>
      </w:r>
    </w:p>
    <w:p w14:paraId="3C118D8D" w14:textId="77777777" w:rsidR="00A820EE" w:rsidRPr="00334433" w:rsidRDefault="00A820EE" w:rsidP="00A820EE">
      <w:pPr>
        <w:pStyle w:val="ETESParagraph"/>
      </w:pPr>
      <w:r w:rsidRPr="00334433">
        <w:t>Numbers/List should be:</w:t>
      </w:r>
    </w:p>
    <w:p w14:paraId="087040F4" w14:textId="3C75726B" w:rsidR="00A820EE" w:rsidRPr="004C3882" w:rsidRDefault="00A820EE" w:rsidP="00A820EE">
      <w:pPr>
        <w:pStyle w:val="ETESParagraph-numbers"/>
      </w:pPr>
      <w:r w:rsidRPr="004C3882">
        <w:t xml:space="preserve">Number 1 </w:t>
      </w:r>
      <w:r w:rsidRPr="00A24546">
        <w:rPr>
          <w:color w:val="FF0000"/>
        </w:rPr>
        <w:t>(Use “</w:t>
      </w:r>
      <w:r w:rsidR="00E16FAC" w:rsidRPr="00A24546">
        <w:rPr>
          <w:b/>
          <w:bCs/>
          <w:color w:val="FF0000"/>
        </w:rPr>
        <w:t>ETES</w:t>
      </w:r>
      <w:r w:rsidR="00EB2921" w:rsidRPr="00A24546">
        <w:rPr>
          <w:b/>
          <w:bCs/>
          <w:color w:val="FF0000"/>
        </w:rPr>
        <w:t xml:space="preserve"> </w:t>
      </w:r>
      <w:r w:rsidRPr="00A24546">
        <w:rPr>
          <w:b/>
          <w:bCs/>
          <w:color w:val="FF0000"/>
        </w:rPr>
        <w:t>Paragraph - numbers” style</w:t>
      </w:r>
      <w:r w:rsidRPr="00A24546">
        <w:rPr>
          <w:color w:val="FF0000"/>
        </w:rPr>
        <w:t>)</w:t>
      </w:r>
    </w:p>
    <w:p w14:paraId="5578853D" w14:textId="78B55DBE" w:rsidR="00A820EE" w:rsidRPr="00A6446D" w:rsidRDefault="00A820EE" w:rsidP="00A24546">
      <w:pPr>
        <w:pStyle w:val="ETESParagraph-numbers"/>
        <w:ind w:left="540"/>
      </w:pPr>
      <w:r w:rsidRPr="00A6446D">
        <w:t xml:space="preserve">Number 2 </w:t>
      </w:r>
      <w:r w:rsidRPr="00A24546">
        <w:rPr>
          <w:color w:val="FF0000"/>
        </w:rPr>
        <w:t>(</w:t>
      </w:r>
      <w:r w:rsidR="00E16FAC" w:rsidRPr="00A24546">
        <w:rPr>
          <w:bCs/>
          <w:color w:val="FF0000"/>
        </w:rPr>
        <w:t>ETES</w:t>
      </w:r>
      <w:r w:rsidR="00EB2921" w:rsidRPr="00A24546">
        <w:rPr>
          <w:color w:val="FF0000"/>
        </w:rPr>
        <w:t xml:space="preserve"> Paragraph - numbers” style</w:t>
      </w:r>
      <w:r w:rsidRPr="00A24546">
        <w:rPr>
          <w:color w:val="FF0000"/>
        </w:rPr>
        <w:t>)</w:t>
      </w:r>
    </w:p>
    <w:p w14:paraId="0B9C62A2" w14:textId="31A9D715" w:rsidR="00A820EE" w:rsidRPr="00A820EE" w:rsidRDefault="00A820EE" w:rsidP="00A820EE">
      <w:pPr>
        <w:pStyle w:val="Heading2"/>
      </w:pPr>
      <w:r w:rsidRPr="00A820EE">
        <w:t>2.1. General (</w:t>
      </w:r>
      <w:r w:rsidRPr="00EB2921">
        <w:rPr>
          <w:color w:val="FF0000"/>
        </w:rPr>
        <w:t>use “</w:t>
      </w:r>
      <w:r w:rsidR="00E16FAC">
        <w:rPr>
          <w:color w:val="FF0000"/>
        </w:rPr>
        <w:t>ETES</w:t>
      </w:r>
      <w:r w:rsidR="00EB2921" w:rsidRPr="00EB2921">
        <w:rPr>
          <w:color w:val="FF0000"/>
        </w:rPr>
        <w:t xml:space="preserve"> </w:t>
      </w:r>
      <w:r w:rsidRPr="00EB2921">
        <w:rPr>
          <w:color w:val="FF0000"/>
        </w:rPr>
        <w:t>Heading 2” style</w:t>
      </w:r>
      <w:r w:rsidRPr="00A820EE">
        <w:t>).</w:t>
      </w:r>
    </w:p>
    <w:p w14:paraId="0980A2CB" w14:textId="31AD40CA" w:rsidR="00A820EE" w:rsidRDefault="006311A5" w:rsidP="00A820EE">
      <w:pPr>
        <w:pStyle w:val="ETESParagraph"/>
        <w:rPr>
          <w:b/>
        </w:rPr>
      </w:pPr>
      <w:r w:rsidRPr="006311A5">
        <w:t>First, verify that the template matches the required paper size, as it is specifically formatted for A4 dimensions. You do not need to be concerned with the existing header, footer, or placeholder text—just replace the sample content with your own. While doing so, make sure to follow the author guidelines exactly, without making any changes to the template's structure or formatting.</w:t>
      </w:r>
    </w:p>
    <w:p w14:paraId="26F1F33B" w14:textId="18FD34DE" w:rsidR="00A820EE" w:rsidRPr="00A820EE" w:rsidRDefault="00A820EE" w:rsidP="00A820EE">
      <w:pPr>
        <w:pStyle w:val="Heading3"/>
      </w:pPr>
      <w:r w:rsidRPr="00A820EE">
        <w:t xml:space="preserve">2.2.1. </w:t>
      </w:r>
      <w:r w:rsidR="00210F02">
        <w:t>Equations</w:t>
      </w:r>
      <w:r w:rsidRPr="00A820EE">
        <w:t xml:space="preserve"> (</w:t>
      </w:r>
      <w:r w:rsidRPr="00EB2921">
        <w:rPr>
          <w:color w:val="FF0000"/>
        </w:rPr>
        <w:t>use “</w:t>
      </w:r>
      <w:r w:rsidR="00E16FAC">
        <w:rPr>
          <w:color w:val="FF0000"/>
        </w:rPr>
        <w:t>ETES</w:t>
      </w:r>
      <w:r w:rsidR="00EB2921" w:rsidRPr="00EB2921">
        <w:rPr>
          <w:color w:val="FF0000"/>
        </w:rPr>
        <w:t xml:space="preserve"> </w:t>
      </w:r>
      <w:r w:rsidRPr="00EB2921">
        <w:rPr>
          <w:color w:val="FF0000"/>
        </w:rPr>
        <w:t>Heading 3” Style</w:t>
      </w:r>
      <w:r w:rsidRPr="00A820EE">
        <w:t>).</w:t>
      </w:r>
    </w:p>
    <w:p w14:paraId="2B0CDBBA" w14:textId="30E52E67" w:rsidR="00A820EE" w:rsidRPr="00493795" w:rsidRDefault="00210F02" w:rsidP="00A820EE">
      <w:pPr>
        <w:pStyle w:val="ETESParagraph"/>
      </w:pPr>
      <w:r w:rsidRPr="00210F02">
        <w:t>It is important to present the equations them clearly and consistently, following the formatting guidelines. Equations should be numbered sequentially and aligned properly. Each equation should be introduced and explained within the text, ensuring that all variables and symbols are defined either before or immediately after the equation appears. Use appropriate notation and formatting—such as subscript and superscript. If equations are referred to later in the text, cite them using their assigned number in parentheses, such as “as shown in Equation 2.” Avoid displaying trivial equations unless they are essential to the understanding of the discussion. Use built-in equation editors to ensure professional presentation. Overall, equations should enhance the reader’s comprehension of the research rather than interrupt the flow of the narrative</w:t>
      </w:r>
      <w:r w:rsidR="00A820EE" w:rsidRPr="00F502B9">
        <w:t>.</w:t>
      </w:r>
    </w:p>
    <w:p w14:paraId="27563860" w14:textId="77777777" w:rsidR="00A820EE" w:rsidRPr="008070C4" w:rsidRDefault="00A820EE" w:rsidP="00A820EE">
      <w:pPr>
        <w:pStyle w:val="ETESParagraph"/>
      </w:pPr>
      <w:bookmarkStart w:id="5" w:name="_Hlk107965034"/>
      <w:r>
        <w:t>Avoid using “</w:t>
      </w:r>
      <w:r w:rsidRPr="00BA42C3">
        <w:rPr>
          <w:b/>
          <w:bCs/>
        </w:rPr>
        <w:t>picture</w:t>
      </w:r>
      <w:r>
        <w:t xml:space="preserve">” for equations. </w:t>
      </w:r>
    </w:p>
    <w:p w14:paraId="31BD917E" w14:textId="77777777" w:rsidR="00A820EE" w:rsidRDefault="00A820EE" w:rsidP="00A820EE">
      <w:pPr>
        <w:pStyle w:val="Equation"/>
      </w:p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ab/>
      </w:r>
      <w:r w:rsidRPr="008070C4">
        <w:t>(1</w:t>
      </w:r>
      <w:r>
        <w:t>)</w:t>
      </w:r>
    </w:p>
    <w:p w14:paraId="508367B6" w14:textId="77777777" w:rsidR="00A820EE" w:rsidRDefault="00000000" w:rsidP="00A820EE">
      <w:pPr>
        <w:pStyle w:val="Equation"/>
      </w:p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B</m:t>
        </m:r>
      </m:oMath>
      <w:r w:rsidR="00A820EE">
        <w:rPr>
          <w:rFonts w:eastAsiaTheme="minorEastAsia"/>
        </w:rPr>
        <w:tab/>
        <w:t>(2)</w:t>
      </w:r>
    </w:p>
    <w:p w14:paraId="5C2EA242" w14:textId="7A7C8130" w:rsidR="00A820EE" w:rsidRPr="00BE775E" w:rsidRDefault="00A820EE" w:rsidP="00A820EE">
      <w:pPr>
        <w:pStyle w:val="ETESParagraph"/>
      </w:pPr>
      <w:r w:rsidRPr="008070C4">
        <w:t xml:space="preserve">Note that the equation is centered using a center tab stop. </w:t>
      </w:r>
    </w:p>
    <w:bookmarkEnd w:id="5"/>
    <w:p w14:paraId="1438792D" w14:textId="77777777" w:rsidR="00A820EE" w:rsidRDefault="00A820EE" w:rsidP="00A820EE">
      <w:pPr>
        <w:pStyle w:val="Heading1"/>
      </w:pPr>
      <w:r w:rsidRPr="00E15D24">
        <w:t>3.</w:t>
      </w:r>
      <w:r>
        <w:t xml:space="preserve"> </w:t>
      </w:r>
      <w:r w:rsidRPr="00E15D24">
        <w:t>Figures and Tables</w:t>
      </w:r>
    </w:p>
    <w:p w14:paraId="558D6D44" w14:textId="2603CA81" w:rsidR="00A820EE" w:rsidRDefault="00A820EE" w:rsidP="00D4624D">
      <w:pPr>
        <w:pStyle w:val="Heading1"/>
      </w:pPr>
      <w:r>
        <w:t xml:space="preserve">3.1. </w:t>
      </w:r>
      <w:r w:rsidRPr="00E15D24">
        <w:t>Figures</w:t>
      </w:r>
    </w:p>
    <w:p w14:paraId="2DA5BEB5" w14:textId="275C2E15" w:rsidR="00A820EE" w:rsidRDefault="00210F02" w:rsidP="00A820EE">
      <w:pPr>
        <w:pStyle w:val="ETESParagraph"/>
      </w:pPr>
      <w:r w:rsidRPr="00210F02">
        <w:t xml:space="preserve">Place figure captions directly beneath the corresponding figures. </w:t>
      </w:r>
      <w:r w:rsidR="00EB2921" w:rsidRPr="00EB2921">
        <w:t>Use “</w:t>
      </w:r>
      <w:r w:rsidR="00E16FAC">
        <w:rPr>
          <w:b/>
          <w:bCs/>
        </w:rPr>
        <w:t>ETES</w:t>
      </w:r>
      <w:r w:rsidR="00EB2921" w:rsidRPr="00EB2921">
        <w:rPr>
          <w:b/>
          <w:bCs/>
        </w:rPr>
        <w:t xml:space="preserve"> Figures caption</w:t>
      </w:r>
      <w:r w:rsidR="00EB2921" w:rsidRPr="00EB2921">
        <w:t>” style</w:t>
      </w:r>
      <w:r w:rsidR="00EB2921">
        <w:t xml:space="preserve"> for figure caption.</w:t>
      </w:r>
      <w:r w:rsidR="00EB2921" w:rsidRPr="00EB2921">
        <w:t xml:space="preserve"> </w:t>
      </w:r>
      <w:r w:rsidRPr="00210F02">
        <w:t>Ensure that all figures and tables are inserted only after they have been referenced in the text. If you need to expand a figure to span a single column, use the "</w:t>
      </w:r>
      <w:r w:rsidRPr="005805E5">
        <w:rPr>
          <w:b/>
          <w:bCs/>
          <w:i/>
          <w:iCs/>
        </w:rPr>
        <w:t>Continuous Section Break</w:t>
      </w:r>
      <w:r w:rsidRPr="00210F02">
        <w:t xml:space="preserve">" feature as needed. Always position figures immediately following their initial citation in the manuscript. Avoid using the abbreviation “Fig. X”; instead, spell out the </w:t>
      </w:r>
      <w:r w:rsidRPr="00210F02">
        <w:lastRenderedPageBreak/>
        <w:t>word “Figure” followed by the appropriate number.</w:t>
      </w:r>
    </w:p>
    <w:p w14:paraId="4A91DE40" w14:textId="77777777" w:rsidR="00A820EE" w:rsidRPr="006D66AC" w:rsidRDefault="00A820EE" w:rsidP="00A820EE">
      <w:pPr>
        <w:pStyle w:val="ETESFigurescaption"/>
      </w:pPr>
      <w:r>
        <w:rPr>
          <w:noProof/>
        </w:rPr>
        <mc:AlternateContent>
          <mc:Choice Requires="wps">
            <w:drawing>
              <wp:inline distT="0" distB="0" distL="0" distR="0" wp14:anchorId="33ABB551" wp14:editId="51160091">
                <wp:extent cx="2471731" cy="2179674"/>
                <wp:effectExtent l="0" t="0" r="24130" b="11430"/>
                <wp:docPr id="175728229" name="Rectangle 2"/>
                <wp:cNvGraphicFramePr/>
                <a:graphic xmlns:a="http://schemas.openxmlformats.org/drawingml/2006/main">
                  <a:graphicData uri="http://schemas.microsoft.com/office/word/2010/wordprocessingShape">
                    <wps:wsp>
                      <wps:cNvSpPr/>
                      <wps:spPr>
                        <a:xfrm>
                          <a:off x="0" y="0"/>
                          <a:ext cx="2471731" cy="2179674"/>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32E27D" id="Rectangle 2" o:spid="_x0000_s1026" style="width:194.6pt;height:171.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" fillcolor="#82a0d7 [2164]" strokecolor="#4472c4 [3204]" strokeweight=".5pt">
                <v:fill color2="#678ccf [2612]" rotate="t" colors="0 #a8b7df;.5 #9aabd9;1 #879ed7" focus="100%" type="gradient">
                  <o:fill v:ext="view" type="gradientUnscaled"/>
                </v:fill>
                <w10:anchorlock/>
              </v:rect>
            </w:pict>
          </mc:Fallback>
        </mc:AlternateContent>
      </w:r>
    </w:p>
    <w:p w14:paraId="59081570" w14:textId="16E7F0BA" w:rsidR="00A820EE" w:rsidRDefault="00A820EE" w:rsidP="00A820EE">
      <w:pPr>
        <w:pStyle w:val="ETESFigurescaption"/>
      </w:pPr>
      <w:r w:rsidRPr="00FC1E4F">
        <w:rPr>
          <w:b/>
          <w:bCs/>
        </w:rPr>
        <w:t>Figure 1.</w:t>
      </w:r>
      <w:r w:rsidRPr="002535F8">
        <w:t xml:space="preserve"> </w:t>
      </w:r>
      <w:r>
        <w:t>Figure caption</w:t>
      </w:r>
      <w:r w:rsidRPr="002535F8">
        <w:t xml:space="preserve"> (</w:t>
      </w:r>
      <w:r w:rsidRPr="00EB2921">
        <w:rPr>
          <w:color w:val="FF0000"/>
        </w:rPr>
        <w:t>Use “</w:t>
      </w:r>
      <w:r w:rsidR="00E16FAC">
        <w:rPr>
          <w:color w:val="FF0000"/>
        </w:rPr>
        <w:t>ETES</w:t>
      </w:r>
      <w:r w:rsidR="00EB2921" w:rsidRPr="00EB2921">
        <w:rPr>
          <w:color w:val="FF0000"/>
        </w:rPr>
        <w:t xml:space="preserve"> </w:t>
      </w:r>
      <w:r w:rsidRPr="00EB2921">
        <w:rPr>
          <w:color w:val="FF0000"/>
        </w:rPr>
        <w:t>Figures caption” style</w:t>
      </w:r>
      <w:r w:rsidRPr="002535F8">
        <w:t>)</w:t>
      </w:r>
    </w:p>
    <w:p w14:paraId="262B61E0" w14:textId="77777777" w:rsidR="00A820EE" w:rsidRDefault="00A820EE" w:rsidP="00A820EE">
      <w:pPr>
        <w:pStyle w:val="ETESParagraph"/>
      </w:pPr>
    </w:p>
    <w:p w14:paraId="69568F56" w14:textId="0A211DE1" w:rsidR="00A820EE" w:rsidRDefault="00210F02" w:rsidP="00A820EE">
      <w:pPr>
        <w:pStyle w:val="ETESParagraph"/>
      </w:pPr>
      <w:r w:rsidRPr="00210F02">
        <w:t>Apply the "</w:t>
      </w:r>
      <w:r w:rsidR="00EB2921" w:rsidRPr="00EB2921">
        <w:t xml:space="preserve"> </w:t>
      </w:r>
      <w:r w:rsidR="00E16FAC">
        <w:rPr>
          <w:b/>
          <w:bCs/>
        </w:rPr>
        <w:t>ETES</w:t>
      </w:r>
      <w:r w:rsidR="00EB2921" w:rsidRPr="00EB2921">
        <w:rPr>
          <w:b/>
          <w:bCs/>
        </w:rPr>
        <w:t xml:space="preserve"> </w:t>
      </w:r>
      <w:r w:rsidRPr="00EB2921">
        <w:rPr>
          <w:b/>
          <w:bCs/>
        </w:rPr>
        <w:t>Tables caption</w:t>
      </w:r>
      <w:r w:rsidRPr="00210F02">
        <w:t>" style to all table titles and use the "</w:t>
      </w:r>
      <w:r w:rsidR="00E16FAC">
        <w:rPr>
          <w:b/>
          <w:bCs/>
        </w:rPr>
        <w:t>ETES</w:t>
      </w:r>
      <w:r w:rsidR="00EB2921" w:rsidRPr="00EB2921">
        <w:rPr>
          <w:b/>
          <w:bCs/>
        </w:rPr>
        <w:t xml:space="preserve"> </w:t>
      </w:r>
      <w:r w:rsidRPr="00EB2921">
        <w:rPr>
          <w:b/>
          <w:bCs/>
        </w:rPr>
        <w:t>Table body</w:t>
      </w:r>
      <w:r w:rsidRPr="00210F02">
        <w:t>" style for the content within the table. Ensure that all tables are in an editable format rather than inserted as images. The use of pictures for tables should be avoided to maintain clarity and allow for formatting consistency.</w:t>
      </w:r>
    </w:p>
    <w:p w14:paraId="38C5C297" w14:textId="69B82294" w:rsidR="00A820EE" w:rsidRPr="004E1325" w:rsidRDefault="00A820EE" w:rsidP="00A820EE">
      <w:pPr>
        <w:pStyle w:val="ETESTablescaption"/>
      </w:pPr>
      <w:r w:rsidRPr="004E1325">
        <w:rPr>
          <w:b/>
          <w:bCs w:val="0"/>
        </w:rPr>
        <w:t>Table 1.</w:t>
      </w:r>
      <w:r w:rsidRPr="004E1325">
        <w:t xml:space="preserve"> </w:t>
      </w:r>
      <w:r w:rsidR="00210F02">
        <w:t>T</w:t>
      </w:r>
      <w:r w:rsidRPr="004E1325">
        <w:t>able caption here. (</w:t>
      </w:r>
      <w:r w:rsidRPr="00210F02">
        <w:rPr>
          <w:color w:val="FF0000"/>
        </w:rPr>
        <w:t>Use “</w:t>
      </w:r>
      <w:r w:rsidR="00E16FAC">
        <w:rPr>
          <w:color w:val="FF0000"/>
        </w:rPr>
        <w:t>ETES</w:t>
      </w:r>
      <w:r w:rsidR="00EB2921" w:rsidRPr="00EB2921">
        <w:rPr>
          <w:color w:val="FF0000"/>
        </w:rPr>
        <w:t xml:space="preserve"> </w:t>
      </w:r>
      <w:r w:rsidRPr="00210F02">
        <w:rPr>
          <w:color w:val="FF0000"/>
        </w:rPr>
        <w:t>Table caption” style, Sentence case</w:t>
      </w:r>
      <w:r w:rsidRPr="004E132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1378"/>
        <w:gridCol w:w="1316"/>
      </w:tblGrid>
      <w:tr w:rsidR="00A820EE" w:rsidRPr="00AE6CF6" w14:paraId="6DE14EFB" w14:textId="77777777" w:rsidTr="00EB2921">
        <w:trPr>
          <w:jc w:val="center"/>
        </w:trPr>
        <w:tc>
          <w:tcPr>
            <w:tcW w:w="1641" w:type="pct"/>
            <w:tcBorders>
              <w:top w:val="single" w:sz="4" w:space="0" w:color="auto"/>
              <w:bottom w:val="single" w:sz="4" w:space="0" w:color="auto"/>
            </w:tcBorders>
            <w:vAlign w:val="center"/>
          </w:tcPr>
          <w:p w14:paraId="15C6E75C" w14:textId="77777777" w:rsidR="00A820EE" w:rsidRPr="00883757" w:rsidRDefault="00A820EE" w:rsidP="00EB2921">
            <w:pPr>
              <w:pStyle w:val="ETESTablebody"/>
              <w:rPr>
                <w:b/>
                <w:bCs/>
              </w:rPr>
            </w:pPr>
            <w:r w:rsidRPr="00883757">
              <w:rPr>
                <w:b/>
                <w:bCs/>
              </w:rPr>
              <w:t>Column 1</w:t>
            </w:r>
          </w:p>
        </w:tc>
        <w:tc>
          <w:tcPr>
            <w:tcW w:w="1718" w:type="pct"/>
            <w:tcBorders>
              <w:top w:val="single" w:sz="4" w:space="0" w:color="auto"/>
              <w:bottom w:val="single" w:sz="4" w:space="0" w:color="auto"/>
            </w:tcBorders>
            <w:vAlign w:val="center"/>
          </w:tcPr>
          <w:p w14:paraId="0AA6795C" w14:textId="69C238DB" w:rsidR="00A820EE" w:rsidRPr="00883757" w:rsidRDefault="00A820EE" w:rsidP="00EB2921">
            <w:pPr>
              <w:pStyle w:val="ETESTablebody"/>
              <w:rPr>
                <w:b/>
                <w:bCs/>
              </w:rPr>
            </w:pPr>
            <w:r w:rsidRPr="00883757">
              <w:rPr>
                <w:b/>
                <w:bCs/>
              </w:rPr>
              <w:t>Column 2</w:t>
            </w:r>
            <w:r w:rsidR="00210F02">
              <w:rPr>
                <w:b/>
                <w:bCs/>
              </w:rPr>
              <w:t>*</w:t>
            </w:r>
          </w:p>
        </w:tc>
        <w:tc>
          <w:tcPr>
            <w:tcW w:w="1642" w:type="pct"/>
            <w:tcBorders>
              <w:top w:val="single" w:sz="4" w:space="0" w:color="auto"/>
              <w:bottom w:val="single" w:sz="4" w:space="0" w:color="auto"/>
            </w:tcBorders>
            <w:vAlign w:val="center"/>
          </w:tcPr>
          <w:p w14:paraId="2F8A7618" w14:textId="77777777" w:rsidR="00A820EE" w:rsidRPr="00883757" w:rsidRDefault="00A820EE" w:rsidP="00EB2921">
            <w:pPr>
              <w:pStyle w:val="ETESTablebody"/>
              <w:rPr>
                <w:b/>
                <w:bCs/>
              </w:rPr>
            </w:pPr>
            <w:r w:rsidRPr="00883757">
              <w:rPr>
                <w:b/>
                <w:bCs/>
              </w:rPr>
              <w:t>Column 3</w:t>
            </w:r>
          </w:p>
        </w:tc>
      </w:tr>
      <w:tr w:rsidR="00A820EE" w:rsidRPr="00AE6CF6" w14:paraId="21283B75" w14:textId="77777777" w:rsidTr="00EB2921">
        <w:trPr>
          <w:jc w:val="center"/>
        </w:trPr>
        <w:tc>
          <w:tcPr>
            <w:tcW w:w="1641" w:type="pct"/>
            <w:tcBorders>
              <w:top w:val="single" w:sz="4" w:space="0" w:color="auto"/>
            </w:tcBorders>
            <w:vAlign w:val="center"/>
          </w:tcPr>
          <w:p w14:paraId="779FF255" w14:textId="33DCFDC8" w:rsidR="00A820EE" w:rsidRPr="00AE6CF6" w:rsidRDefault="00A820EE" w:rsidP="00EB2921">
            <w:pPr>
              <w:pStyle w:val="ETESTablebody"/>
            </w:pPr>
            <w:r w:rsidRPr="00AE6CF6">
              <w:t>Row</w:t>
            </w:r>
          </w:p>
        </w:tc>
        <w:tc>
          <w:tcPr>
            <w:tcW w:w="1718" w:type="pct"/>
            <w:tcBorders>
              <w:top w:val="single" w:sz="4" w:space="0" w:color="auto"/>
            </w:tcBorders>
            <w:vAlign w:val="center"/>
          </w:tcPr>
          <w:p w14:paraId="4E20B086" w14:textId="749C2609" w:rsidR="00A820EE" w:rsidRPr="00AE6CF6" w:rsidRDefault="00A820EE" w:rsidP="00EB2921">
            <w:pPr>
              <w:pStyle w:val="ETESTablebody"/>
            </w:pPr>
            <w:r w:rsidRPr="00AE6CF6">
              <w:t>Row</w:t>
            </w:r>
          </w:p>
        </w:tc>
        <w:tc>
          <w:tcPr>
            <w:tcW w:w="1642" w:type="pct"/>
            <w:tcBorders>
              <w:top w:val="single" w:sz="4" w:space="0" w:color="auto"/>
            </w:tcBorders>
            <w:vAlign w:val="center"/>
          </w:tcPr>
          <w:p w14:paraId="5720D214" w14:textId="5B0C269D" w:rsidR="00A820EE" w:rsidRPr="00AE6CF6" w:rsidRDefault="00A820EE" w:rsidP="00EB2921">
            <w:pPr>
              <w:pStyle w:val="ETESTablebody"/>
            </w:pPr>
            <w:r w:rsidRPr="00AE6CF6">
              <w:t>Row</w:t>
            </w:r>
          </w:p>
        </w:tc>
      </w:tr>
      <w:tr w:rsidR="00A820EE" w:rsidRPr="00AE6CF6" w14:paraId="3B4A3FAA" w14:textId="77777777" w:rsidTr="00EB2921">
        <w:trPr>
          <w:jc w:val="center"/>
        </w:trPr>
        <w:tc>
          <w:tcPr>
            <w:tcW w:w="1641" w:type="pct"/>
            <w:vAlign w:val="center"/>
          </w:tcPr>
          <w:p w14:paraId="1F7DCA74" w14:textId="7736CC38" w:rsidR="00A820EE" w:rsidRPr="00AE6CF6" w:rsidRDefault="00A820EE" w:rsidP="00EB2921">
            <w:pPr>
              <w:pStyle w:val="ETESTablebody"/>
            </w:pPr>
            <w:r w:rsidRPr="00AE6CF6">
              <w:t>Row</w:t>
            </w:r>
          </w:p>
        </w:tc>
        <w:tc>
          <w:tcPr>
            <w:tcW w:w="1718" w:type="pct"/>
            <w:vAlign w:val="center"/>
          </w:tcPr>
          <w:p w14:paraId="37CC7A8A" w14:textId="66FF00E6" w:rsidR="00A820EE" w:rsidRPr="00AE6CF6" w:rsidRDefault="00A820EE" w:rsidP="00EB2921">
            <w:pPr>
              <w:pStyle w:val="ETESTablebody"/>
            </w:pPr>
            <w:r w:rsidRPr="00AE6CF6">
              <w:t>Row</w:t>
            </w:r>
          </w:p>
        </w:tc>
        <w:tc>
          <w:tcPr>
            <w:tcW w:w="1642" w:type="pct"/>
            <w:vAlign w:val="center"/>
          </w:tcPr>
          <w:p w14:paraId="3A85D507" w14:textId="2D25EE93" w:rsidR="00A820EE" w:rsidRPr="00AE6CF6" w:rsidRDefault="00A820EE" w:rsidP="00EB2921">
            <w:pPr>
              <w:pStyle w:val="ETESTablebody"/>
            </w:pPr>
            <w:r w:rsidRPr="00AE6CF6">
              <w:t>Row</w:t>
            </w:r>
          </w:p>
        </w:tc>
      </w:tr>
      <w:tr w:rsidR="00A820EE" w:rsidRPr="00AE6CF6" w14:paraId="0D3A5CB4" w14:textId="77777777" w:rsidTr="00EB2921">
        <w:trPr>
          <w:jc w:val="center"/>
        </w:trPr>
        <w:tc>
          <w:tcPr>
            <w:tcW w:w="1641" w:type="pct"/>
            <w:vAlign w:val="center"/>
          </w:tcPr>
          <w:p w14:paraId="2A793998" w14:textId="2F5FBF7A" w:rsidR="00A820EE" w:rsidRPr="00AE6CF6" w:rsidRDefault="00A820EE" w:rsidP="00EB2921">
            <w:pPr>
              <w:pStyle w:val="ETESTablebody"/>
            </w:pPr>
            <w:r w:rsidRPr="00AE6CF6">
              <w:t>Row</w:t>
            </w:r>
          </w:p>
        </w:tc>
        <w:tc>
          <w:tcPr>
            <w:tcW w:w="1718" w:type="pct"/>
            <w:vAlign w:val="center"/>
          </w:tcPr>
          <w:p w14:paraId="07A35816" w14:textId="4DAF977B" w:rsidR="00A820EE" w:rsidRPr="00AE6CF6" w:rsidRDefault="00A820EE" w:rsidP="00EB2921">
            <w:pPr>
              <w:pStyle w:val="ETESTablebody"/>
            </w:pPr>
            <w:r w:rsidRPr="00AE6CF6">
              <w:t>Row</w:t>
            </w:r>
          </w:p>
        </w:tc>
        <w:tc>
          <w:tcPr>
            <w:tcW w:w="1642" w:type="pct"/>
            <w:vAlign w:val="center"/>
          </w:tcPr>
          <w:p w14:paraId="2076EBA2" w14:textId="258F6646" w:rsidR="00A820EE" w:rsidRPr="00AE6CF6" w:rsidRDefault="00A820EE" w:rsidP="00EB2921">
            <w:pPr>
              <w:pStyle w:val="ETESTablebody"/>
            </w:pPr>
            <w:r w:rsidRPr="00AE6CF6">
              <w:t>Row</w:t>
            </w:r>
          </w:p>
        </w:tc>
      </w:tr>
      <w:tr w:rsidR="00A820EE" w:rsidRPr="00AE6CF6" w14:paraId="45ADE3F5" w14:textId="77777777" w:rsidTr="00EB2921">
        <w:trPr>
          <w:jc w:val="center"/>
        </w:trPr>
        <w:tc>
          <w:tcPr>
            <w:tcW w:w="1641" w:type="pct"/>
            <w:tcBorders>
              <w:bottom w:val="single" w:sz="4" w:space="0" w:color="auto"/>
            </w:tcBorders>
            <w:vAlign w:val="center"/>
          </w:tcPr>
          <w:p w14:paraId="1303175F" w14:textId="249489D4" w:rsidR="00A820EE" w:rsidRPr="00AE6CF6" w:rsidRDefault="00A820EE" w:rsidP="00EB2921">
            <w:pPr>
              <w:pStyle w:val="ETESTablebody"/>
            </w:pPr>
            <w:r w:rsidRPr="00D228EE">
              <w:t>Row</w:t>
            </w:r>
          </w:p>
        </w:tc>
        <w:tc>
          <w:tcPr>
            <w:tcW w:w="1718" w:type="pct"/>
            <w:tcBorders>
              <w:bottom w:val="single" w:sz="4" w:space="0" w:color="auto"/>
            </w:tcBorders>
            <w:vAlign w:val="center"/>
          </w:tcPr>
          <w:p w14:paraId="78A450E7" w14:textId="5EE11F75" w:rsidR="00A820EE" w:rsidRPr="00AE6CF6" w:rsidRDefault="00A820EE" w:rsidP="00EB2921">
            <w:pPr>
              <w:pStyle w:val="ETESTablebody"/>
            </w:pPr>
            <w:r w:rsidRPr="00D228EE">
              <w:t>Row</w:t>
            </w:r>
          </w:p>
        </w:tc>
        <w:tc>
          <w:tcPr>
            <w:tcW w:w="1642" w:type="pct"/>
            <w:tcBorders>
              <w:bottom w:val="single" w:sz="4" w:space="0" w:color="auto"/>
            </w:tcBorders>
            <w:vAlign w:val="center"/>
          </w:tcPr>
          <w:p w14:paraId="52C0B35D" w14:textId="5A255601" w:rsidR="00A820EE" w:rsidRPr="00AE6CF6" w:rsidRDefault="00A820EE" w:rsidP="00EB2921">
            <w:pPr>
              <w:pStyle w:val="ETESTablebody"/>
            </w:pPr>
            <w:r w:rsidRPr="00D228EE">
              <w:t>Row</w:t>
            </w:r>
          </w:p>
        </w:tc>
      </w:tr>
    </w:tbl>
    <w:p w14:paraId="3B0EFA6E" w14:textId="77777777" w:rsidR="00A820EE" w:rsidRDefault="00A820EE" w:rsidP="00A820EE">
      <w:pPr>
        <w:pStyle w:val="ETESTablebody"/>
        <w:spacing w:line="240" w:lineRule="auto"/>
        <w:rPr>
          <w:szCs w:val="22"/>
        </w:rPr>
      </w:pPr>
      <w:r>
        <w:rPr>
          <w:szCs w:val="22"/>
        </w:rPr>
        <w:t>*F</w:t>
      </w:r>
      <w:r w:rsidRPr="00BA42C3">
        <w:rPr>
          <w:szCs w:val="22"/>
        </w:rPr>
        <w:t xml:space="preserve">ootnotes indicated </w:t>
      </w:r>
      <w:r>
        <w:rPr>
          <w:szCs w:val="22"/>
        </w:rPr>
        <w:t>here.</w:t>
      </w:r>
    </w:p>
    <w:p w14:paraId="48AA324A" w14:textId="77777777" w:rsidR="00A820EE" w:rsidRPr="005F2A13" w:rsidRDefault="00A820EE" w:rsidP="00A820EE">
      <w:pPr>
        <w:pStyle w:val="ETESParagraph"/>
      </w:pPr>
    </w:p>
    <w:p w14:paraId="4458230A" w14:textId="77777777" w:rsidR="00A820EE" w:rsidRPr="00B9008A" w:rsidRDefault="00A820EE" w:rsidP="00A820EE">
      <w:pPr>
        <w:pStyle w:val="Heading1"/>
      </w:pPr>
      <w:r w:rsidRPr="00B9008A">
        <w:t>4.</w:t>
      </w:r>
      <w:r>
        <w:t xml:space="preserve"> </w:t>
      </w:r>
      <w:r w:rsidRPr="00B9008A">
        <w:t>Conclusions</w:t>
      </w:r>
    </w:p>
    <w:p w14:paraId="04450E87" w14:textId="19C717DA" w:rsidR="00A820EE" w:rsidRPr="00B9008A" w:rsidRDefault="006258B1" w:rsidP="00A820EE">
      <w:pPr>
        <w:pStyle w:val="ETESParagraph"/>
      </w:pPr>
      <w:r w:rsidRPr="006258B1">
        <w:t xml:space="preserve">The Conclusions section of a research paper should begin with a concise </w:t>
      </w:r>
      <w:r w:rsidRPr="006258B1">
        <w:rPr>
          <w:b/>
          <w:bCs/>
        </w:rPr>
        <w:t>summary of the key findings</w:t>
      </w:r>
      <w:r w:rsidRPr="006258B1">
        <w:t xml:space="preserve">, highlighting the most significant results without repeating the entire discussion. It should then </w:t>
      </w:r>
      <w:r w:rsidRPr="006258B1">
        <w:rPr>
          <w:b/>
          <w:bCs/>
        </w:rPr>
        <w:t>interpret these findings</w:t>
      </w:r>
      <w:r w:rsidRPr="006258B1">
        <w:t xml:space="preserve">, explaining their meaning and implications in the broader context of the research problem. The section should also emphasize </w:t>
      </w:r>
      <w:r w:rsidRPr="006258B1">
        <w:rPr>
          <w:b/>
          <w:bCs/>
        </w:rPr>
        <w:t>how the study contributes to the field</w:t>
      </w:r>
      <w:r w:rsidRPr="006258B1">
        <w:t xml:space="preserve">, demonstrating how it advances knowledge or provides new insights, while connecting the results to existing research and addressing gaps or uncertainties. Additionally, it is important to acknowledge any </w:t>
      </w:r>
      <w:r w:rsidRPr="006258B1">
        <w:rPr>
          <w:b/>
          <w:bCs/>
        </w:rPr>
        <w:t>limitations of the study</w:t>
      </w:r>
      <w:r w:rsidRPr="006258B1">
        <w:t xml:space="preserve">, providing a balanced view of how these may affect the interpretation or generalizability of the </w:t>
      </w:r>
      <w:r w:rsidRPr="006258B1">
        <w:t xml:space="preserve">findings. The conclusion should also offer </w:t>
      </w:r>
      <w:r w:rsidRPr="006258B1">
        <w:rPr>
          <w:b/>
          <w:bCs/>
        </w:rPr>
        <w:t>suggestions for future research</w:t>
      </w:r>
      <w:r w:rsidRPr="006258B1">
        <w:t xml:space="preserve">, identifying areas that warrant further investigation or questions that remain unanswered. Finally, a brief closing statement should tie together the </w:t>
      </w:r>
      <w:r w:rsidRPr="006258B1">
        <w:rPr>
          <w:b/>
          <w:bCs/>
        </w:rPr>
        <w:t>overall importance of the study and its broader implications</w:t>
      </w:r>
      <w:r w:rsidRPr="006258B1">
        <w:t>. This section should be clear and concise, leaving readers with a strong understanding of the significance of the research and its potential impact on the field.</w:t>
      </w:r>
      <w:r w:rsidR="00A820EE" w:rsidRPr="00B9008A">
        <w:t xml:space="preserve"> </w:t>
      </w:r>
    </w:p>
    <w:p w14:paraId="684B06FD" w14:textId="77777777" w:rsidR="00A820EE" w:rsidRPr="00B9008A" w:rsidRDefault="00A820EE" w:rsidP="00A820EE">
      <w:pPr>
        <w:pStyle w:val="Heading1"/>
      </w:pPr>
      <w:r w:rsidRPr="00B9008A">
        <w:t>Acknowledgements</w:t>
      </w:r>
    </w:p>
    <w:p w14:paraId="21580FB9" w14:textId="64DB3B1E" w:rsidR="00A820EE" w:rsidRDefault="007A513D" w:rsidP="00A820EE">
      <w:pPr>
        <w:pStyle w:val="ETESParagraph"/>
      </w:pPr>
      <w:r w:rsidRPr="007A513D">
        <w:t>Authors can express their appreciation to relevant organizations and individuals who have provided financial assistance or academic support to the research efforts.</w:t>
      </w:r>
    </w:p>
    <w:p w14:paraId="4A5FF0B1" w14:textId="77777777" w:rsidR="00A820EE" w:rsidRPr="00B9008A" w:rsidRDefault="00A820EE" w:rsidP="00A820EE">
      <w:pPr>
        <w:pStyle w:val="Heading1"/>
      </w:pPr>
      <w:r w:rsidRPr="00B9008A">
        <w:t>Abbreviations</w:t>
      </w:r>
    </w:p>
    <w:p w14:paraId="5DA190E3" w14:textId="275EF6E2" w:rsidR="00A820EE" w:rsidRPr="00B9008A" w:rsidRDefault="007A513D" w:rsidP="005000BD">
      <w:pPr>
        <w:pStyle w:val="ETESParagraph"/>
        <w:ind w:firstLine="0"/>
      </w:pPr>
      <w:r>
        <w:t>L</w:t>
      </w:r>
      <w:r w:rsidR="00A820EE" w:rsidRPr="00B9008A">
        <w:t>ist of symbols</w:t>
      </w:r>
      <w:r>
        <w:t>.</w:t>
      </w:r>
      <w:r w:rsidR="00A820EE" w:rsidRPr="00B9008A">
        <w:t xml:space="preserve"> </w:t>
      </w:r>
      <w:r w:rsidR="00A820EE">
        <w:t>Sort alphabetically.</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3299"/>
      </w:tblGrid>
      <w:tr w:rsidR="00A820EE" w:rsidRPr="008457C8" w14:paraId="01984E56" w14:textId="77777777" w:rsidTr="007A513D">
        <w:trPr>
          <w:trHeight w:hRule="exact" w:val="284"/>
        </w:trPr>
        <w:tc>
          <w:tcPr>
            <w:tcW w:w="523" w:type="dxa"/>
            <w:vAlign w:val="center"/>
          </w:tcPr>
          <w:p w14:paraId="1A404576" w14:textId="77777777" w:rsidR="00A820EE" w:rsidRPr="008457C8" w:rsidRDefault="00A820EE" w:rsidP="00EC7B45">
            <w:pPr>
              <w:pStyle w:val="ETESTablebody"/>
              <w:jc w:val="left"/>
            </w:pPr>
            <w:r w:rsidRPr="008457C8">
              <w:t>A</w:t>
            </w:r>
          </w:p>
        </w:tc>
        <w:tc>
          <w:tcPr>
            <w:tcW w:w="3433" w:type="dxa"/>
            <w:vAlign w:val="center"/>
          </w:tcPr>
          <w:p w14:paraId="2EB5700C" w14:textId="566DEF7B" w:rsidR="00A820EE" w:rsidRPr="008457C8" w:rsidRDefault="007A513D" w:rsidP="00EC7B45">
            <w:pPr>
              <w:pStyle w:val="ETESTablebody"/>
              <w:jc w:val="left"/>
            </w:pPr>
            <w:r>
              <w:t>D</w:t>
            </w:r>
            <w:r w:rsidR="00A820EE">
              <w:t>efinition</w:t>
            </w:r>
          </w:p>
        </w:tc>
      </w:tr>
      <w:tr w:rsidR="007A513D" w:rsidRPr="008457C8" w14:paraId="773AE8C4" w14:textId="77777777" w:rsidTr="007A513D">
        <w:trPr>
          <w:trHeight w:hRule="exact" w:val="284"/>
        </w:trPr>
        <w:tc>
          <w:tcPr>
            <w:tcW w:w="523" w:type="dxa"/>
            <w:vAlign w:val="center"/>
          </w:tcPr>
          <w:p w14:paraId="4B01E1C7" w14:textId="77777777" w:rsidR="007A513D" w:rsidRPr="008457C8" w:rsidRDefault="007A513D" w:rsidP="007A513D">
            <w:pPr>
              <w:pStyle w:val="ETESTablebody"/>
              <w:jc w:val="left"/>
            </w:pPr>
            <w:r>
              <w:t>B</w:t>
            </w:r>
          </w:p>
        </w:tc>
        <w:tc>
          <w:tcPr>
            <w:tcW w:w="3433" w:type="dxa"/>
          </w:tcPr>
          <w:p w14:paraId="223F7367" w14:textId="19D3E5FA" w:rsidR="007A513D" w:rsidRPr="008457C8" w:rsidRDefault="007A513D" w:rsidP="007A513D">
            <w:pPr>
              <w:pStyle w:val="ETESTablebody"/>
              <w:jc w:val="left"/>
            </w:pPr>
            <w:r w:rsidRPr="00EE57F8">
              <w:t>Definition</w:t>
            </w:r>
          </w:p>
        </w:tc>
      </w:tr>
      <w:tr w:rsidR="007A513D" w:rsidRPr="008457C8" w14:paraId="0357E1E8" w14:textId="77777777" w:rsidTr="007A513D">
        <w:trPr>
          <w:trHeight w:hRule="exact" w:val="284"/>
        </w:trPr>
        <w:tc>
          <w:tcPr>
            <w:tcW w:w="523" w:type="dxa"/>
            <w:vAlign w:val="center"/>
          </w:tcPr>
          <w:p w14:paraId="2A00A9CE" w14:textId="77777777" w:rsidR="007A513D" w:rsidRPr="008457C8" w:rsidRDefault="007A513D" w:rsidP="007A513D">
            <w:pPr>
              <w:pStyle w:val="ETESTablebody"/>
              <w:jc w:val="left"/>
            </w:pPr>
            <w:r>
              <w:t>C</w:t>
            </w:r>
          </w:p>
        </w:tc>
        <w:tc>
          <w:tcPr>
            <w:tcW w:w="3433" w:type="dxa"/>
          </w:tcPr>
          <w:p w14:paraId="767F0E63" w14:textId="0192BD8F" w:rsidR="007A513D" w:rsidRPr="008457C8" w:rsidRDefault="007A513D" w:rsidP="007A513D">
            <w:pPr>
              <w:pStyle w:val="ETESTablebody"/>
              <w:jc w:val="left"/>
            </w:pPr>
            <w:r w:rsidRPr="00EE57F8">
              <w:t>Definition</w:t>
            </w:r>
          </w:p>
        </w:tc>
      </w:tr>
    </w:tbl>
    <w:p w14:paraId="5D823129" w14:textId="77777777" w:rsidR="00A820EE" w:rsidRPr="00B9008A" w:rsidRDefault="00A820EE" w:rsidP="00A820EE">
      <w:pPr>
        <w:pStyle w:val="Heading1"/>
      </w:pPr>
      <w:r w:rsidRPr="00B9008A">
        <w:t>Conflict of interest</w:t>
      </w:r>
    </w:p>
    <w:p w14:paraId="66A4CE5B" w14:textId="519697E7" w:rsidR="00A820EE" w:rsidRDefault="004B72E8" w:rsidP="00A820EE">
      <w:pPr>
        <w:pStyle w:val="ETESParagraph"/>
      </w:pPr>
      <w:r w:rsidRPr="004B72E8">
        <w:t>The author(s) must explicitly state that there are no conflicts of interest related to the publication of this article. A conflict-of-interest statement should be included in the manuscript, worded as follows: "The authors declare no conflicts of interest concerning this research."</w:t>
      </w:r>
    </w:p>
    <w:p w14:paraId="728FE590" w14:textId="243455F5" w:rsidR="004E5AA9" w:rsidRDefault="004E5AA9" w:rsidP="004E5AA9">
      <w:pPr>
        <w:pStyle w:val="Heading1"/>
      </w:pPr>
      <w:r>
        <w:t>Funding</w:t>
      </w:r>
    </w:p>
    <w:p w14:paraId="61AFA785" w14:textId="77777777" w:rsidR="004E5AA9" w:rsidRDefault="004E5AA9" w:rsidP="004E5AA9">
      <w:pPr>
        <w:pStyle w:val="ETESParagraph"/>
      </w:pPr>
      <w:r>
        <w:t>To ensure transparency in the research and publication process, authors must clearly disclose all sources of financial support related to the research and/or preparation of the manuscript. This includes specifying the name(s) of the funding organization(s) and briefly describing their role, if any, in the design of the study, data collection, analysis, interpretation, manuscript preparation, or the decision to submit the work for publication. If the funder(s) had no such involvement, this should be explicitly stated in the manuscript.</w:t>
      </w:r>
    </w:p>
    <w:p w14:paraId="3DFC6358" w14:textId="77777777" w:rsidR="004E5AA9" w:rsidRDefault="004E5AA9" w:rsidP="004E5AA9">
      <w:pPr>
        <w:pStyle w:val="ETESParagraph"/>
      </w:pPr>
      <w:r>
        <w:t xml:space="preserve">If funding was provided, they should use statements such as </w:t>
      </w:r>
    </w:p>
    <w:p w14:paraId="2E7FB3A4" w14:textId="77777777" w:rsidR="004E5AA9" w:rsidRDefault="004E5AA9" w:rsidP="004E5AA9">
      <w:pPr>
        <w:pStyle w:val="ETESParagraph"/>
        <w:ind w:firstLine="0"/>
      </w:pPr>
      <w:r>
        <w:t xml:space="preserve">"This study was funded by [Funding Agency]" </w:t>
      </w:r>
    </w:p>
    <w:p w14:paraId="584BCCB6" w14:textId="77777777" w:rsidR="004E5AA9" w:rsidRDefault="004E5AA9" w:rsidP="004E5AA9">
      <w:pPr>
        <w:pStyle w:val="ETESParagraph"/>
        <w:ind w:firstLine="0"/>
      </w:pPr>
      <w:r>
        <w:t xml:space="preserve">or </w:t>
      </w:r>
    </w:p>
    <w:p w14:paraId="6C72212C" w14:textId="77777777" w:rsidR="004E5AA9" w:rsidRDefault="004E5AA9" w:rsidP="004E5AA9">
      <w:pPr>
        <w:pStyle w:val="ETESParagraph"/>
        <w:ind w:firstLine="0"/>
      </w:pPr>
      <w:r>
        <w:lastRenderedPageBreak/>
        <w:t xml:space="preserve">"The research leading to these results received funding from [Funding Agency] under Grant Agreement No. [Grant Number]." </w:t>
      </w:r>
    </w:p>
    <w:p w14:paraId="5CB052BD" w14:textId="77777777" w:rsidR="004E5AA9" w:rsidRPr="004E5AA9" w:rsidRDefault="004E5AA9" w:rsidP="004E5AA9">
      <w:pPr>
        <w:pStyle w:val="ETESParagraph"/>
      </w:pPr>
      <w:r w:rsidRPr="004E5AA9">
        <w:t xml:space="preserve">If no funding was received, authors should use statements such as </w:t>
      </w:r>
    </w:p>
    <w:p w14:paraId="3B71264E" w14:textId="77777777" w:rsidR="004E5AA9" w:rsidRDefault="004E5AA9" w:rsidP="004E5AA9">
      <w:pPr>
        <w:pStyle w:val="ETESParagraph"/>
        <w:ind w:firstLine="0"/>
      </w:pPr>
      <w:r>
        <w:t xml:space="preserve">"No funding was received for conducting this study" </w:t>
      </w:r>
    </w:p>
    <w:p w14:paraId="23FD2370" w14:textId="77777777" w:rsidR="004E5AA9" w:rsidRDefault="004E5AA9" w:rsidP="004E5AA9">
      <w:pPr>
        <w:pStyle w:val="ETESParagraph"/>
        <w:ind w:firstLine="0"/>
      </w:pPr>
      <w:r>
        <w:t xml:space="preserve">or </w:t>
      </w:r>
    </w:p>
    <w:p w14:paraId="4EC8A6C8" w14:textId="7ED74849" w:rsidR="004E5AA9" w:rsidRDefault="004E5AA9" w:rsidP="004E5AA9">
      <w:pPr>
        <w:pStyle w:val="ETESParagraph"/>
        <w:ind w:firstLine="0"/>
      </w:pPr>
      <w:r>
        <w:t>"The authors did not receive support from any organization for the submitted work."</w:t>
      </w:r>
    </w:p>
    <w:p w14:paraId="5B8D5871" w14:textId="77777777" w:rsidR="00A820EE" w:rsidRDefault="00A820EE" w:rsidP="00A820EE">
      <w:pPr>
        <w:pStyle w:val="Heading1"/>
      </w:pPr>
      <w:r>
        <w:t>Author Contribution</w:t>
      </w:r>
    </w:p>
    <w:p w14:paraId="5886C9A8" w14:textId="77777777" w:rsidR="00A820EE" w:rsidRPr="002A762A" w:rsidRDefault="00A820EE" w:rsidP="00A820EE">
      <w:pPr>
        <w:pStyle w:val="ETESParagraph"/>
        <w:rPr>
          <w:i/>
          <w:iCs/>
          <w:u w:val="single"/>
        </w:rPr>
      </w:pPr>
      <w:r w:rsidRPr="004B72E8">
        <w:rPr>
          <w:i/>
          <w:iCs/>
          <w:color w:val="FF0000"/>
          <w:u w:val="single"/>
        </w:rPr>
        <w:t>For example</w:t>
      </w:r>
      <w:r w:rsidRPr="002A762A">
        <w:rPr>
          <w:i/>
          <w:iCs/>
          <w:u w:val="single"/>
        </w:rPr>
        <w:t>:</w:t>
      </w:r>
    </w:p>
    <w:p w14:paraId="67F5E369" w14:textId="664D01E1" w:rsidR="004B72E8" w:rsidRDefault="004B72E8" w:rsidP="004B72E8">
      <w:pPr>
        <w:pStyle w:val="ETESParagraph"/>
      </w:pPr>
      <w:r w:rsidRPr="004B72E8">
        <w:rPr>
          <w:b/>
          <w:bCs/>
        </w:rPr>
        <w:t>Author 1</w:t>
      </w:r>
      <w:r>
        <w:t xml:space="preserve"> proposed the research problem.</w:t>
      </w:r>
    </w:p>
    <w:p w14:paraId="3C94A077" w14:textId="1CD7E565" w:rsidR="004B72E8" w:rsidRDefault="004B72E8" w:rsidP="004B72E8">
      <w:pPr>
        <w:pStyle w:val="ETESParagraph"/>
      </w:pPr>
      <w:r w:rsidRPr="004B72E8">
        <w:rPr>
          <w:b/>
          <w:bCs/>
        </w:rPr>
        <w:t>Author 1</w:t>
      </w:r>
      <w:r>
        <w:rPr>
          <w:b/>
          <w:bCs/>
        </w:rPr>
        <w:t xml:space="preserve"> </w:t>
      </w:r>
      <w:r>
        <w:t>developed the theoretical framework.</w:t>
      </w:r>
    </w:p>
    <w:p w14:paraId="2B1278F7" w14:textId="4F34FE95" w:rsidR="004B72E8" w:rsidRDefault="004B72E8" w:rsidP="004B72E8">
      <w:pPr>
        <w:pStyle w:val="ETESParagraph"/>
      </w:pPr>
      <w:r w:rsidRPr="004B72E8">
        <w:rPr>
          <w:b/>
          <w:bCs/>
        </w:rPr>
        <w:t xml:space="preserve">Author </w:t>
      </w:r>
      <w:r>
        <w:rPr>
          <w:b/>
          <w:bCs/>
        </w:rPr>
        <w:t xml:space="preserve">3 </w:t>
      </w:r>
      <w:r>
        <w:t>verified the analytical methods.</w:t>
      </w:r>
    </w:p>
    <w:p w14:paraId="13F5F304" w14:textId="7EB7768A" w:rsidR="00A820EE" w:rsidRDefault="004B72E8" w:rsidP="004B72E8">
      <w:pPr>
        <w:pStyle w:val="ETESParagraph"/>
      </w:pPr>
      <w:r>
        <w:t>All authors participated in the discussion of the results and contributed to writing the manuscript.</w:t>
      </w:r>
    </w:p>
    <w:p w14:paraId="42AAAB21" w14:textId="77777777" w:rsidR="007155F4" w:rsidRDefault="007155F4" w:rsidP="007155F4">
      <w:pPr>
        <w:pStyle w:val="Heading1"/>
      </w:pPr>
      <w:r w:rsidRPr="007155F4">
        <w:t>AI Declaration Statement</w:t>
      </w:r>
    </w:p>
    <w:p w14:paraId="2873EC07" w14:textId="77777777" w:rsidR="007155F4" w:rsidRDefault="007155F4" w:rsidP="007155F4">
      <w:pPr>
        <w:pStyle w:val="ETESParagraph"/>
        <w:rPr>
          <w:lang w:bidi="ar-IQ"/>
        </w:rPr>
      </w:pPr>
      <w:r>
        <w:rPr>
          <w:lang w:bidi="ar-IQ"/>
        </w:rPr>
        <w:t xml:space="preserve">The authors </w:t>
      </w:r>
      <w:r>
        <w:t xml:space="preserve">are responsible for completing the </w:t>
      </w:r>
      <w:r>
        <w:rPr>
          <w:rStyle w:val="Strong"/>
        </w:rPr>
        <w:t>AI Declaration Statement</w:t>
      </w:r>
      <w:r>
        <w:t xml:space="preserve"> in ETES word Template. The </w:t>
      </w:r>
      <w:r>
        <w:rPr>
          <w:rStyle w:val="Strong"/>
          <w:b w:val="0"/>
          <w:bCs w:val="0"/>
        </w:rPr>
        <w:t>s</w:t>
      </w:r>
      <w:r w:rsidRPr="00622756">
        <w:rPr>
          <w:rStyle w:val="Strong"/>
          <w:b w:val="0"/>
          <w:bCs w:val="0"/>
        </w:rPr>
        <w:t>tatement</w:t>
      </w:r>
      <w:r w:rsidRPr="00FE53D1">
        <w:rPr>
          <w:rStyle w:val="Strong"/>
          <w:b w:val="0"/>
          <w:bCs w:val="0"/>
        </w:rPr>
        <w:t xml:space="preserve"> is: </w:t>
      </w:r>
      <w:r>
        <w:rPr>
          <w:lang w:bidi="ar-IQ"/>
        </w:rPr>
        <w:t xml:space="preserve">“The authors </w:t>
      </w:r>
      <w:r w:rsidRPr="00622756">
        <w:rPr>
          <w:lang w:bidi="ar-IQ"/>
        </w:rPr>
        <w:t>confirm that the manuscript has been written without the assistance of generative AI or AI-based writing tools.</w:t>
      </w:r>
      <w:r>
        <w:rPr>
          <w:lang w:bidi="ar-IQ"/>
        </w:rPr>
        <w:t>”</w:t>
      </w:r>
    </w:p>
    <w:p w14:paraId="5D788C23" w14:textId="77777777" w:rsidR="00A820EE" w:rsidRPr="00B9008A" w:rsidRDefault="00A820EE" w:rsidP="00A820EE">
      <w:pPr>
        <w:pStyle w:val="Heading1"/>
      </w:pPr>
      <w:r w:rsidRPr="00B9008A">
        <w:t>References</w:t>
      </w:r>
    </w:p>
    <w:p w14:paraId="1B477E08" w14:textId="527BC656" w:rsidR="00EB2921" w:rsidRDefault="00A820EE" w:rsidP="00EB2921">
      <w:pPr>
        <w:pStyle w:val="ETESParagraph"/>
      </w:pPr>
      <w:r w:rsidRPr="00B9008A">
        <w:t xml:space="preserve">Ensure that every cited reference in the text is also </w:t>
      </w:r>
      <w:r>
        <w:t xml:space="preserve">available </w:t>
      </w:r>
      <w:r w:rsidRPr="00B9008A">
        <w:t xml:space="preserve">in the reference list (and vice versa). </w:t>
      </w:r>
      <w:r w:rsidR="00EB2921">
        <w:t xml:space="preserve">Follow the </w:t>
      </w:r>
      <w:r w:rsidR="00EB2921" w:rsidRPr="00EB2921">
        <w:rPr>
          <w:b/>
          <w:bCs/>
        </w:rPr>
        <w:t>IEEE style</w:t>
      </w:r>
      <w:r w:rsidR="00EB2921">
        <w:t xml:space="preserve">. </w:t>
      </w:r>
      <w:r w:rsidRPr="00B9008A">
        <w:t xml:space="preserve">References should be cited by numbers: [1], [1, 2], [1-6]. </w:t>
      </w:r>
      <w:r>
        <w:t xml:space="preserve">Use the “Sets </w:t>
      </w:r>
      <w:r w:rsidRPr="00182062">
        <w:t>References</w:t>
      </w:r>
      <w:r>
        <w:t>” style for writing references.</w:t>
      </w:r>
      <w:r w:rsidR="00EB2921">
        <w:t xml:space="preserve"> </w:t>
      </w:r>
      <w:r w:rsidR="00EB2921" w:rsidRPr="00EB2921">
        <w:t>Use “</w:t>
      </w:r>
      <w:r w:rsidR="00E16FAC">
        <w:rPr>
          <w:b/>
          <w:bCs/>
        </w:rPr>
        <w:t>ETES</w:t>
      </w:r>
      <w:r w:rsidR="00EB2921" w:rsidRPr="00EB2921">
        <w:rPr>
          <w:b/>
          <w:bCs/>
        </w:rPr>
        <w:t xml:space="preserve"> References</w:t>
      </w:r>
      <w:r w:rsidR="00EB2921" w:rsidRPr="00EB2921">
        <w:t>” style for figure caption.</w:t>
      </w:r>
    </w:p>
    <w:p w14:paraId="28508F04" w14:textId="77777777" w:rsidR="00EB2921" w:rsidRPr="00852238" w:rsidRDefault="00EB2921" w:rsidP="00EB2921">
      <w:pPr>
        <w:spacing w:before="120" w:line="276" w:lineRule="auto"/>
        <w:rPr>
          <w:rFonts w:asciiTheme="majorBidi" w:hAnsiTheme="majorBidi" w:cstheme="majorBidi"/>
          <w:b/>
          <w:bCs/>
          <w:i/>
          <w:iCs/>
          <w:szCs w:val="24"/>
        </w:rPr>
      </w:pPr>
      <w:r w:rsidRPr="00852238">
        <w:rPr>
          <w:rFonts w:asciiTheme="majorBidi" w:hAnsiTheme="majorBidi" w:cstheme="majorBidi"/>
          <w:b/>
          <w:bCs/>
          <w:i/>
          <w:iCs/>
          <w:szCs w:val="24"/>
        </w:rPr>
        <w:t>Journal Article</w:t>
      </w:r>
    </w:p>
    <w:p w14:paraId="358B5895" w14:textId="77777777" w:rsidR="00EB2921" w:rsidRPr="00852238" w:rsidRDefault="00EB2921" w:rsidP="00EB2921">
      <w:pPr>
        <w:pStyle w:val="ETESReferences"/>
      </w:pPr>
      <w:r w:rsidRPr="00852238">
        <w:t>[1]</w:t>
      </w:r>
      <w:r w:rsidRPr="00852238">
        <w:tab/>
        <w:t xml:space="preserve">J. Smith, M. Johnson, J. Williams, J. Brown, R. Jones, and E. Garcia, "Title of the Manuscript," </w:t>
      </w:r>
      <w:r w:rsidRPr="00852238">
        <w:rPr>
          <w:i/>
        </w:rPr>
        <w:t xml:space="preserve">Journal, </w:t>
      </w:r>
      <w:r w:rsidRPr="00852238">
        <w:t xml:space="preserve">vol. Volume, no. Issue, pp. Pages Range XX-XX, Year, doi: </w:t>
      </w:r>
      <w:hyperlink r:id="rId14" w:history="1">
        <w:r w:rsidRPr="00852238">
          <w:rPr>
            <w:rStyle w:val="Hyperlink"/>
          </w:rPr>
          <w:t>https://doi.org/xx.xxxxx/xxxxxxxxx</w:t>
        </w:r>
      </w:hyperlink>
      <w:r w:rsidRPr="00852238">
        <w:t>.</w:t>
      </w:r>
    </w:p>
    <w:p w14:paraId="3DD21496" w14:textId="77777777" w:rsidR="00EB2921" w:rsidRPr="00852238" w:rsidRDefault="00EB2921" w:rsidP="00EB2921">
      <w:pPr>
        <w:spacing w:before="120" w:line="276" w:lineRule="auto"/>
        <w:rPr>
          <w:rFonts w:asciiTheme="majorBidi" w:hAnsiTheme="majorBidi" w:cstheme="majorBidi"/>
          <w:b/>
          <w:bCs/>
          <w:i/>
          <w:iCs/>
          <w:szCs w:val="24"/>
        </w:rPr>
      </w:pPr>
      <w:r w:rsidRPr="00852238">
        <w:rPr>
          <w:rFonts w:asciiTheme="majorBidi" w:hAnsiTheme="majorBidi" w:cstheme="majorBidi"/>
          <w:b/>
          <w:bCs/>
          <w:i/>
          <w:iCs/>
          <w:szCs w:val="24"/>
        </w:rPr>
        <w:t>Conference Paper</w:t>
      </w:r>
    </w:p>
    <w:p w14:paraId="3F6C8AC5" w14:textId="77777777" w:rsidR="00EB2921" w:rsidRPr="00852238" w:rsidRDefault="00EB2921" w:rsidP="00EB2921">
      <w:pPr>
        <w:pStyle w:val="ETESReferences"/>
      </w:pPr>
      <w:r w:rsidRPr="00852238">
        <w:t>[2]</w:t>
      </w:r>
      <w:r w:rsidRPr="00852238">
        <w:tab/>
        <w:t xml:space="preserve">J. Smith, M. Johnson, J. Williams, J. Brown, R. Jones, and E. Garcia, "Title of the Manuscript," in </w:t>
      </w:r>
      <w:r w:rsidRPr="00852238">
        <w:rPr>
          <w:i/>
        </w:rPr>
        <w:t>Conference Name</w:t>
      </w:r>
      <w:r w:rsidRPr="00852238">
        <w:t xml:space="preserve">, Conference Location, Year, vol. Volume, no. Issue: Publisher, pp. Pages Range XX-XX, doi: </w:t>
      </w:r>
      <w:hyperlink r:id="rId15" w:history="1">
        <w:r w:rsidRPr="00852238">
          <w:rPr>
            <w:rStyle w:val="Hyperlink"/>
          </w:rPr>
          <w:t>https://doi.org/xx.xxxxx/xxxxxxxxx</w:t>
        </w:r>
      </w:hyperlink>
      <w:r w:rsidRPr="00852238">
        <w:t xml:space="preserve">. </w:t>
      </w:r>
    </w:p>
    <w:p w14:paraId="42147DF5" w14:textId="77777777" w:rsidR="00EB2921" w:rsidRPr="00852238" w:rsidRDefault="00EB2921" w:rsidP="00EB2921">
      <w:pPr>
        <w:spacing w:before="120" w:line="276" w:lineRule="auto"/>
        <w:rPr>
          <w:rFonts w:asciiTheme="majorBidi" w:hAnsiTheme="majorBidi" w:cstheme="majorBidi"/>
          <w:b/>
          <w:bCs/>
          <w:i/>
          <w:iCs/>
          <w:szCs w:val="24"/>
        </w:rPr>
      </w:pPr>
      <w:r w:rsidRPr="00852238">
        <w:rPr>
          <w:rFonts w:asciiTheme="majorBidi" w:hAnsiTheme="majorBidi" w:cstheme="majorBidi"/>
          <w:b/>
          <w:bCs/>
          <w:i/>
          <w:iCs/>
          <w:szCs w:val="24"/>
        </w:rPr>
        <w:t>Book</w:t>
      </w:r>
    </w:p>
    <w:p w14:paraId="27310A67" w14:textId="77777777" w:rsidR="00EB2921" w:rsidRPr="00852238" w:rsidRDefault="00EB2921" w:rsidP="00EB2921">
      <w:pPr>
        <w:pStyle w:val="ETESReferences"/>
      </w:pPr>
      <w:r w:rsidRPr="00852238">
        <w:t>[3]</w:t>
      </w:r>
      <w:r w:rsidRPr="00852238">
        <w:tab/>
        <w:t xml:space="preserve">J. Smith, M. Johnson, J. Williams, J. Brown, R. Jones, and E. Garcia, E. Name, Ed. </w:t>
      </w:r>
      <w:r w:rsidRPr="00852238">
        <w:rPr>
          <w:i/>
        </w:rPr>
        <w:t>Book Title</w:t>
      </w:r>
      <w:r w:rsidRPr="00852238">
        <w:t>, Edition ed. Place Published: Publisher, Year, p. Number of Pages.</w:t>
      </w:r>
    </w:p>
    <w:p w14:paraId="1F68E890" w14:textId="77777777" w:rsidR="00EB2921" w:rsidRPr="00852238" w:rsidRDefault="00EB2921" w:rsidP="00EB2921">
      <w:pPr>
        <w:spacing w:before="120" w:line="276" w:lineRule="auto"/>
        <w:rPr>
          <w:rFonts w:asciiTheme="majorBidi" w:hAnsiTheme="majorBidi" w:cstheme="majorBidi"/>
          <w:b/>
          <w:bCs/>
          <w:i/>
          <w:iCs/>
          <w:szCs w:val="24"/>
        </w:rPr>
      </w:pPr>
      <w:r w:rsidRPr="00852238">
        <w:rPr>
          <w:rFonts w:asciiTheme="majorBidi" w:hAnsiTheme="majorBidi" w:cstheme="majorBidi"/>
          <w:b/>
          <w:bCs/>
          <w:i/>
          <w:iCs/>
          <w:szCs w:val="24"/>
        </w:rPr>
        <w:t>Book Chapter</w:t>
      </w:r>
    </w:p>
    <w:p w14:paraId="16AE994F" w14:textId="77777777" w:rsidR="00EB2921" w:rsidRPr="00852238" w:rsidRDefault="00EB2921" w:rsidP="00EB2921">
      <w:pPr>
        <w:pStyle w:val="ETESReferences"/>
      </w:pPr>
      <w:r w:rsidRPr="00852238">
        <w:t>[4]</w:t>
      </w:r>
      <w:r w:rsidRPr="00852238">
        <w:tab/>
        <w:t xml:space="preserve">J. Smith, M. Johnson, J. Williams, J. Brown, and R. Jones, "Title of the Book Chapter," in </w:t>
      </w:r>
      <w:r w:rsidRPr="00852238">
        <w:rPr>
          <w:i/>
        </w:rPr>
        <w:t>Book Title</w:t>
      </w:r>
      <w:r w:rsidRPr="00852238">
        <w:t xml:space="preserve">, vol. Book Volume, E. Garcia Ed., Edition ed. Place Published: Publisher, Year, ch. Number of the Chapter, pp. Pages Range XX-XX, doi: </w:t>
      </w:r>
      <w:hyperlink r:id="rId16" w:history="1">
        <w:r w:rsidRPr="00852238">
          <w:rPr>
            <w:rStyle w:val="Hyperlink"/>
          </w:rPr>
          <w:t>https://doi.org/xx.xxxxx/xxxxxxxxx</w:t>
        </w:r>
      </w:hyperlink>
    </w:p>
    <w:p w14:paraId="433C19A1" w14:textId="73A8954D" w:rsidR="00EB2921" w:rsidRPr="00852238" w:rsidRDefault="00EB2921" w:rsidP="00EB2921">
      <w:pPr>
        <w:spacing w:before="120" w:line="276" w:lineRule="auto"/>
        <w:rPr>
          <w:rFonts w:asciiTheme="majorBidi" w:hAnsiTheme="majorBidi" w:cstheme="majorBidi"/>
          <w:b/>
          <w:bCs/>
          <w:i/>
          <w:iCs/>
          <w:szCs w:val="24"/>
        </w:rPr>
      </w:pPr>
      <w:r w:rsidRPr="00852238">
        <w:rPr>
          <w:rFonts w:asciiTheme="majorBidi" w:hAnsiTheme="majorBidi" w:cstheme="majorBidi"/>
          <w:b/>
          <w:bCs/>
          <w:i/>
          <w:iCs/>
          <w:szCs w:val="24"/>
        </w:rPr>
        <w:t>Thesis</w:t>
      </w:r>
      <w:r w:rsidR="00B531F6" w:rsidRPr="00B531F6">
        <w:rPr>
          <w:rFonts w:asciiTheme="majorBidi" w:hAnsiTheme="majorBidi" w:cstheme="majorBidi"/>
          <w:b/>
          <w:bCs/>
          <w:i/>
          <w:iCs/>
          <w:szCs w:val="24"/>
        </w:rPr>
        <w:t>/Dissertation</w:t>
      </w:r>
    </w:p>
    <w:p w14:paraId="73B01C96" w14:textId="6701DD6E" w:rsidR="00EB2921" w:rsidRPr="00852238" w:rsidRDefault="00EB2921" w:rsidP="00EB2921">
      <w:pPr>
        <w:pStyle w:val="ETESReferences"/>
      </w:pPr>
      <w:r w:rsidRPr="00852238">
        <w:t>[5]</w:t>
      </w:r>
      <w:r w:rsidRPr="00852238">
        <w:tab/>
        <w:t xml:space="preserve">J. Smith, "Title of the Thesis," </w:t>
      </w:r>
      <w:r>
        <w:t>M.Sc. or Ph. D. Thesis</w:t>
      </w:r>
      <w:r w:rsidRPr="00852238">
        <w:t xml:space="preserve">, Academic Department, University, Place Published, Year. </w:t>
      </w:r>
    </w:p>
    <w:p w14:paraId="775082B6" w14:textId="77777777" w:rsidR="0081554D" w:rsidRDefault="0081554D"/>
    <w:sectPr w:rsidR="0081554D" w:rsidSect="00B249CE">
      <w:type w:val="continuous"/>
      <w:pgSz w:w="11909" w:h="16834" w:code="9"/>
      <w:pgMar w:top="1440" w:right="1440" w:bottom="1440" w:left="1728"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6B0E2" w14:textId="77777777" w:rsidR="0067658D" w:rsidRDefault="0067658D" w:rsidP="00A820EE">
      <w:r>
        <w:separator/>
      </w:r>
    </w:p>
  </w:endnote>
  <w:endnote w:type="continuationSeparator" w:id="0">
    <w:p w14:paraId="59459010" w14:textId="77777777" w:rsidR="0067658D" w:rsidRDefault="0067658D" w:rsidP="00A82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6"/>
      </w:rPr>
      <w:id w:val="1531530169"/>
      <w:docPartObj>
        <w:docPartGallery w:val="Page Numbers (Bottom of Page)"/>
        <w:docPartUnique/>
      </w:docPartObj>
    </w:sdtPr>
    <w:sdtEndPr>
      <w:rPr>
        <w:noProof/>
      </w:rPr>
    </w:sdtEndPr>
    <w:sdtContent>
      <w:p w14:paraId="071B213D" w14:textId="5BB614C0" w:rsidR="005000BD" w:rsidRPr="00F6646D" w:rsidRDefault="005000BD">
        <w:pPr>
          <w:pStyle w:val="Footer"/>
          <w:jc w:val="center"/>
          <w:rPr>
            <w:sz w:val="20"/>
            <w:szCs w:val="16"/>
          </w:rPr>
        </w:pPr>
        <w:r w:rsidRPr="00F6646D">
          <w:rPr>
            <w:noProof/>
            <w:sz w:val="20"/>
            <w:szCs w:val="16"/>
          </w:rPr>
          <mc:AlternateContent>
            <mc:Choice Requires="wps">
              <w:drawing>
                <wp:anchor distT="0" distB="0" distL="114300" distR="114300" simplePos="0" relativeHeight="251663360" behindDoc="0" locked="0" layoutInCell="1" allowOverlap="1" wp14:anchorId="6F5F83A3" wp14:editId="42B98414">
                  <wp:simplePos x="0" y="0"/>
                  <wp:positionH relativeFrom="margin">
                    <wp:posOffset>-28270</wp:posOffset>
                  </wp:positionH>
                  <wp:positionV relativeFrom="paragraph">
                    <wp:posOffset>-85725</wp:posOffset>
                  </wp:positionV>
                  <wp:extent cx="5943600" cy="0"/>
                  <wp:effectExtent l="0" t="0" r="0" b="0"/>
                  <wp:wrapNone/>
                  <wp:docPr id="1127651139" name="Straight Connector 1127651139"/>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74F217" id="Straight Connector 1127651139" o:spid="_x0000_s1026" style="position:absolute;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25pt,-6.75pt" to="465.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" strokecolor="black [3213]" strokeweight="1pt">
                  <v:stroke joinstyle="miter"/>
                  <w10:wrap anchorx="margin"/>
                </v:line>
              </w:pict>
            </mc:Fallback>
          </mc:AlternateContent>
        </w:r>
        <w:r w:rsidRPr="00F6646D">
          <w:rPr>
            <w:sz w:val="20"/>
            <w:szCs w:val="16"/>
          </w:rPr>
          <w:fldChar w:fldCharType="begin"/>
        </w:r>
        <w:r w:rsidRPr="00F6646D">
          <w:rPr>
            <w:sz w:val="20"/>
            <w:szCs w:val="16"/>
          </w:rPr>
          <w:instrText xml:space="preserve"> PAGE   \* MERGEFORMAT </w:instrText>
        </w:r>
        <w:r w:rsidRPr="00F6646D">
          <w:rPr>
            <w:sz w:val="20"/>
            <w:szCs w:val="16"/>
          </w:rPr>
          <w:fldChar w:fldCharType="separate"/>
        </w:r>
        <w:r w:rsidRPr="00F6646D">
          <w:rPr>
            <w:noProof/>
            <w:sz w:val="20"/>
            <w:szCs w:val="16"/>
          </w:rPr>
          <w:t>2</w:t>
        </w:r>
        <w:r w:rsidRPr="00F6646D">
          <w:rPr>
            <w:noProof/>
            <w:sz w:val="20"/>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5739F" w14:textId="50C4A408" w:rsidR="005000BD" w:rsidRDefault="005000BD" w:rsidP="005000BD">
    <w:pPr>
      <w:pStyle w:val="Footer"/>
    </w:pPr>
    <w:r>
      <w:rPr>
        <w:noProof/>
      </w:rPr>
      <mc:AlternateContent>
        <mc:Choice Requires="wps">
          <w:drawing>
            <wp:anchor distT="45720" distB="45720" distL="114300" distR="114300" simplePos="0" relativeHeight="251659264" behindDoc="0" locked="0" layoutInCell="1" allowOverlap="1" wp14:anchorId="556593DC" wp14:editId="79FD201D">
              <wp:simplePos x="0" y="0"/>
              <wp:positionH relativeFrom="margin">
                <wp:posOffset>0</wp:posOffset>
              </wp:positionH>
              <wp:positionV relativeFrom="paragraph">
                <wp:posOffset>59690</wp:posOffset>
              </wp:positionV>
              <wp:extent cx="4402455" cy="3905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390525"/>
                      </a:xfrm>
                      <a:prstGeom prst="rect">
                        <a:avLst/>
                      </a:prstGeom>
                      <a:solidFill>
                        <a:srgbClr val="FFFFFF"/>
                      </a:solidFill>
                      <a:ln w="9525">
                        <a:noFill/>
                        <a:miter lim="800000"/>
                        <a:headEnd/>
                        <a:tailEnd/>
                      </a:ln>
                    </wps:spPr>
                    <wps:txbx>
                      <w:txbxContent>
                        <w:p w14:paraId="05A71914" w14:textId="77777777" w:rsidR="00815C6B" w:rsidRDefault="00815C6B" w:rsidP="00815C6B">
                          <w:pPr>
                            <w:rPr>
                              <w:sz w:val="22"/>
                              <w:szCs w:val="24"/>
                              <w:vertAlign w:val="superscript"/>
                            </w:rPr>
                          </w:pPr>
                          <w:r>
                            <w:rPr>
                              <w:sz w:val="22"/>
                              <w:szCs w:val="24"/>
                              <w:vertAlign w:val="superscript"/>
                            </w:rPr>
                            <w:t>© 2026 The Author(s). Production and hosting by Al-Naji University.</w:t>
                          </w:r>
                        </w:p>
                        <w:p w14:paraId="7679BF0C" w14:textId="77777777" w:rsidR="00815C6B" w:rsidRDefault="00815C6B" w:rsidP="00815C6B">
                          <w:pPr>
                            <w:tabs>
                              <w:tab w:val="left" w:pos="993"/>
                            </w:tabs>
                            <w:rPr>
                              <w:sz w:val="22"/>
                              <w:szCs w:val="18"/>
                            </w:rPr>
                          </w:pPr>
                          <w:r>
                            <w:rPr>
                              <w:sz w:val="22"/>
                              <w:szCs w:val="24"/>
                              <w:vertAlign w:val="superscript"/>
                            </w:rPr>
                            <w:t xml:space="preserve">This is an open access article under the CC BY 4.0 license  </w:t>
                          </w:r>
                          <w:hyperlink r:id="rId1" w:history="1">
                            <w:r>
                              <w:rPr>
                                <w:rStyle w:val="Hyperlink"/>
                                <w:sz w:val="22"/>
                                <w:szCs w:val="24"/>
                                <w:vertAlign w:val="superscript"/>
                              </w:rPr>
                              <w:t>https://creativecommons.org/licenses/by/4.0/</w:t>
                            </w:r>
                          </w:hyperlink>
                          <w:r>
                            <w:rPr>
                              <w:sz w:val="22"/>
                              <w:szCs w:val="24"/>
                              <w:vertAlign w:val="superscript"/>
                            </w:rPr>
                            <w:t xml:space="preserve"> </w:t>
                          </w:r>
                        </w:p>
                        <w:p w14:paraId="283F25BB" w14:textId="7977D804" w:rsidR="005000BD" w:rsidRPr="00F15ECF" w:rsidRDefault="005000BD" w:rsidP="005000BD">
                          <w:pPr>
                            <w:rPr>
                              <w:sz w:val="22"/>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6593DC" id="_x0000_t202" coordsize="21600,21600" o:spt="202" path="m,l,21600r21600,l21600,xe">
              <v:stroke joinstyle="miter"/>
              <v:path gradientshapeok="t" o:connecttype="rect"/>
            </v:shapetype>
            <v:shape id="_x0000_s1027" type="#_x0000_t202" style="position:absolute;margin-left:0;margin-top:4.7pt;width:346.65pt;height:30.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" stroked="f">
              <v:textbox>
                <w:txbxContent>
                  <w:p w14:paraId="05A71914" w14:textId="77777777" w:rsidR="00815C6B" w:rsidRDefault="00815C6B" w:rsidP="00815C6B">
                    <w:pPr>
                      <w:rPr>
                        <w:sz w:val="22"/>
                        <w:szCs w:val="24"/>
                        <w:vertAlign w:val="superscript"/>
                      </w:rPr>
                    </w:pPr>
                    <w:r>
                      <w:rPr>
                        <w:sz w:val="22"/>
                        <w:szCs w:val="24"/>
                        <w:vertAlign w:val="superscript"/>
                      </w:rPr>
                      <w:t>© 2026 The Author(s). Production and hosting by Al-Naji University.</w:t>
                    </w:r>
                  </w:p>
                  <w:p w14:paraId="7679BF0C" w14:textId="77777777" w:rsidR="00815C6B" w:rsidRDefault="00815C6B" w:rsidP="00815C6B">
                    <w:pPr>
                      <w:tabs>
                        <w:tab w:val="left" w:pos="993"/>
                      </w:tabs>
                      <w:rPr>
                        <w:sz w:val="22"/>
                        <w:szCs w:val="18"/>
                      </w:rPr>
                    </w:pPr>
                    <w:r>
                      <w:rPr>
                        <w:sz w:val="22"/>
                        <w:szCs w:val="24"/>
                        <w:vertAlign w:val="superscript"/>
                      </w:rPr>
                      <w:t xml:space="preserve">This is an open access article under the CC BY 4.0 license  </w:t>
                    </w:r>
                    <w:hyperlink r:id="rId2" w:history="1">
                      <w:r>
                        <w:rPr>
                          <w:rStyle w:val="Hyperlink"/>
                          <w:sz w:val="22"/>
                          <w:szCs w:val="24"/>
                          <w:vertAlign w:val="superscript"/>
                        </w:rPr>
                        <w:t>https://creativecommons.org/licenses/by/4.0/</w:t>
                      </w:r>
                    </w:hyperlink>
                    <w:r>
                      <w:rPr>
                        <w:sz w:val="22"/>
                        <w:szCs w:val="24"/>
                        <w:vertAlign w:val="superscript"/>
                      </w:rPr>
                      <w:t xml:space="preserve"> </w:t>
                    </w:r>
                  </w:p>
                  <w:p w14:paraId="283F25BB" w14:textId="7977D804" w:rsidR="005000BD" w:rsidRPr="00F15ECF" w:rsidRDefault="005000BD" w:rsidP="005000BD">
                    <w:pPr>
                      <w:rPr>
                        <w:sz w:val="22"/>
                        <w:szCs w:val="18"/>
                      </w:rPr>
                    </w:pP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02441E2D" wp14:editId="0A465042">
              <wp:simplePos x="0" y="0"/>
              <wp:positionH relativeFrom="margin">
                <wp:posOffset>6985</wp:posOffset>
              </wp:positionH>
              <wp:positionV relativeFrom="paragraph">
                <wp:posOffset>13277</wp:posOffset>
              </wp:positionV>
              <wp:extent cx="632523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2523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66A44E" id="Straight Connector 4" o:spid="_x0000_s1026" style="position:absolute;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5pt,1.05pt" to="498.6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" strokecolor="black [3213]" strokeweight="1pt">
              <v:stroke joinstyle="miter"/>
              <w10:wrap anchorx="margin"/>
            </v:line>
          </w:pict>
        </mc:Fallback>
      </mc:AlternateContent>
    </w:r>
  </w:p>
  <w:p w14:paraId="3E7C5450" w14:textId="22D5AA90" w:rsidR="005000BD" w:rsidRDefault="00F6646D">
    <w:pPr>
      <w:pStyle w:val="Footer"/>
    </w:pPr>
    <w:r>
      <w:rPr>
        <w:noProof/>
      </w:rPr>
      <w:drawing>
        <wp:anchor distT="0" distB="0" distL="114300" distR="114300" simplePos="0" relativeHeight="251660288" behindDoc="0" locked="0" layoutInCell="1" allowOverlap="1" wp14:anchorId="21218A7B" wp14:editId="4C572671">
          <wp:simplePos x="0" y="0"/>
          <wp:positionH relativeFrom="margin">
            <wp:posOffset>4909820</wp:posOffset>
          </wp:positionH>
          <wp:positionV relativeFrom="margin">
            <wp:posOffset>7905115</wp:posOffset>
          </wp:positionV>
          <wp:extent cx="584200" cy="194945"/>
          <wp:effectExtent l="0" t="0" r="6350" b="0"/>
          <wp:wrapNone/>
          <wp:docPr id="1787535739" name="Picture 178753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
                    <a:extLst>
                      <a:ext uri="{28A0092B-C50C-407E-A947-70E740481C1C}">
                        <a14:useLocalDpi xmlns:a14="http://schemas.microsoft.com/office/drawing/2010/main" val="0"/>
                      </a:ext>
                    </a:extLst>
                  </a:blip>
                  <a:srcRect l="44653" t="1" b="-1"/>
                  <a:stretch>
                    <a:fillRect/>
                  </a:stretch>
                </pic:blipFill>
                <pic:spPr bwMode="auto">
                  <a:xfrm>
                    <a:off x="0" y="0"/>
                    <a:ext cx="584200" cy="194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314DB" w14:textId="77777777" w:rsidR="0067658D" w:rsidRDefault="0067658D" w:rsidP="00A820EE">
      <w:r>
        <w:separator/>
      </w:r>
    </w:p>
  </w:footnote>
  <w:footnote w:type="continuationSeparator" w:id="0">
    <w:p w14:paraId="66E6B2A4" w14:textId="77777777" w:rsidR="0067658D" w:rsidRDefault="0067658D" w:rsidP="00A82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761"/>
    </w:tblGrid>
    <w:tr w:rsidR="00F71AD1" w14:paraId="7E2AFAB3" w14:textId="77777777" w:rsidTr="006019DD">
      <w:trPr>
        <w:trHeight w:val="183"/>
      </w:trPr>
      <w:tc>
        <w:tcPr>
          <w:tcW w:w="1980" w:type="dxa"/>
        </w:tcPr>
        <w:p w14:paraId="33CB344B" w14:textId="45EF9E22" w:rsidR="00F71AD1" w:rsidRPr="00F71AD1" w:rsidRDefault="00F71AD1" w:rsidP="00F71AD1">
          <w:pPr>
            <w:pStyle w:val="Header"/>
            <w:rPr>
              <w:i/>
              <w:iCs/>
              <w:sz w:val="16"/>
              <w:szCs w:val="16"/>
              <w:lang w:val="en-US"/>
            </w:rPr>
          </w:pPr>
          <w:r w:rsidRPr="00F71AD1">
            <w:rPr>
              <w:i/>
              <w:iCs/>
              <w:sz w:val="16"/>
              <w:szCs w:val="16"/>
              <w:lang w:val="en-US"/>
            </w:rPr>
            <w:t>First Author Name et. al.</w:t>
          </w:r>
        </w:p>
      </w:tc>
      <w:tc>
        <w:tcPr>
          <w:tcW w:w="6761" w:type="dxa"/>
        </w:tcPr>
        <w:p w14:paraId="15A1E06A" w14:textId="1FCAE63E" w:rsidR="00F71AD1" w:rsidRPr="00F71AD1" w:rsidRDefault="006019DD" w:rsidP="00F71AD1">
          <w:pPr>
            <w:pStyle w:val="Header"/>
            <w:jc w:val="right"/>
            <w:rPr>
              <w:i/>
              <w:iCs/>
              <w:sz w:val="16"/>
              <w:szCs w:val="16"/>
              <w:lang w:val="en-US"/>
            </w:rPr>
          </w:pPr>
          <w:r w:rsidRPr="006019DD">
            <w:rPr>
              <w:i/>
              <w:iCs/>
              <w:sz w:val="16"/>
              <w:szCs w:val="16"/>
              <w:lang w:val="en-US"/>
            </w:rPr>
            <w:t>Emerging Trends in Engineering and Sustainability (ETES)</w:t>
          </w:r>
          <w:r w:rsidR="00F71AD1" w:rsidRPr="00F71AD1">
            <w:rPr>
              <w:i/>
              <w:iCs/>
              <w:sz w:val="16"/>
              <w:szCs w:val="16"/>
              <w:lang w:val="en-US"/>
            </w:rPr>
            <w:t xml:space="preserve"> Volume XX (No. XX), 202</w:t>
          </w:r>
          <w:r w:rsidR="00815C6B">
            <w:rPr>
              <w:i/>
              <w:iCs/>
              <w:sz w:val="16"/>
              <w:szCs w:val="16"/>
              <w:lang w:val="en-US"/>
            </w:rPr>
            <w:t>6</w:t>
          </w:r>
          <w:r w:rsidR="00F71AD1" w:rsidRPr="00F71AD1">
            <w:rPr>
              <w:i/>
              <w:iCs/>
              <w:sz w:val="16"/>
              <w:szCs w:val="16"/>
              <w:lang w:val="en-US"/>
            </w:rPr>
            <w:t>, pp. xx-xx</w:t>
          </w:r>
        </w:p>
      </w:tc>
    </w:tr>
  </w:tbl>
  <w:p w14:paraId="1A1E67B6" w14:textId="2E491E5A" w:rsidR="00F71AD1" w:rsidRDefault="00F71AD1" w:rsidP="00F71AD1">
    <w:pPr>
      <w:pStyle w:val="Header"/>
    </w:pPr>
    <w:r>
      <w:rPr>
        <w:noProof/>
      </w:rPr>
      <mc:AlternateContent>
        <mc:Choice Requires="wps">
          <w:drawing>
            <wp:anchor distT="0" distB="0" distL="114300" distR="114300" simplePos="0" relativeHeight="251665408" behindDoc="0" locked="0" layoutInCell="1" allowOverlap="1" wp14:anchorId="461E2741" wp14:editId="1E1BC625">
              <wp:simplePos x="0" y="0"/>
              <wp:positionH relativeFrom="margin">
                <wp:posOffset>-123749</wp:posOffset>
              </wp:positionH>
              <wp:positionV relativeFrom="paragraph">
                <wp:posOffset>101346</wp:posOffset>
              </wp:positionV>
              <wp:extent cx="5943600" cy="0"/>
              <wp:effectExtent l="0" t="0" r="0" b="0"/>
              <wp:wrapNone/>
              <wp:docPr id="2115068077" name="Straight Connector 2115068077"/>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AEB8C4" id="Straight Connector 2115068077" o:spid="_x0000_s1026" style="position:absolute;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9.75pt,8pt" to="458.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" strokecolor="black [3213]" strokeweight="1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6918"/>
      <w:gridCol w:w="209"/>
      <w:gridCol w:w="1682"/>
    </w:tblGrid>
    <w:tr w:rsidR="00A820EE" w14:paraId="1F24F045" w14:textId="77777777" w:rsidTr="00EC7B45">
      <w:trPr>
        <w:trHeight w:val="20"/>
        <w:jc w:val="center"/>
      </w:trPr>
      <w:tc>
        <w:tcPr>
          <w:tcW w:w="10255" w:type="dxa"/>
          <w:gridSpan w:val="4"/>
          <w:tcBorders>
            <w:top w:val="single" w:sz="4" w:space="0" w:color="auto"/>
            <w:bottom w:val="single" w:sz="4" w:space="0" w:color="auto"/>
          </w:tcBorders>
          <w:shd w:val="clear" w:color="auto" w:fill="D9D9D9" w:themeFill="background1" w:themeFillShade="D9"/>
          <w:vAlign w:val="center"/>
        </w:tcPr>
        <w:p w14:paraId="12F01366" w14:textId="40A65951" w:rsidR="00A820EE" w:rsidRPr="00F660F1" w:rsidRDefault="00E16FAC" w:rsidP="00E16FAC">
          <w:pPr>
            <w:pStyle w:val="Header"/>
            <w:tabs>
              <w:tab w:val="center" w:pos="1593"/>
              <w:tab w:val="left" w:pos="2325"/>
            </w:tabs>
            <w:jc w:val="center"/>
            <w:rPr>
              <w:noProof/>
            </w:rPr>
          </w:pPr>
          <w:r w:rsidRPr="00E16FAC">
            <w:rPr>
              <w:color w:val="090907"/>
              <w:w w:val="85"/>
            </w:rPr>
            <w:t>Emerging Trends in Engineering and Sustainability</w:t>
          </w:r>
          <w:r>
            <w:rPr>
              <w:color w:val="090907"/>
              <w:w w:val="85"/>
            </w:rPr>
            <w:t xml:space="preserve"> (</w:t>
          </w:r>
          <w:r w:rsidRPr="00E16FAC">
            <w:rPr>
              <w:color w:val="090907"/>
              <w:w w:val="85"/>
            </w:rPr>
            <w:t>ETES</w:t>
          </w:r>
          <w:r>
            <w:rPr>
              <w:color w:val="090907"/>
              <w:w w:val="85"/>
            </w:rPr>
            <w:t>)</w:t>
          </w:r>
          <w:r w:rsidR="00A820EE" w:rsidRPr="00F660F1">
            <w:rPr>
              <w:color w:val="090907"/>
              <w:w w:val="85"/>
            </w:rPr>
            <w:t xml:space="preserve"> Volume XX (No. XX), 202</w:t>
          </w:r>
          <w:r w:rsidR="00815C6B">
            <w:rPr>
              <w:color w:val="090907"/>
              <w:w w:val="85"/>
            </w:rPr>
            <w:t>6</w:t>
          </w:r>
          <w:r w:rsidR="00A820EE" w:rsidRPr="00F660F1">
            <w:rPr>
              <w:color w:val="090907"/>
              <w:w w:val="85"/>
            </w:rPr>
            <w:t>, pp. xx-xx</w:t>
          </w:r>
        </w:p>
      </w:tc>
    </w:tr>
    <w:tr w:rsidR="00A820EE" w14:paraId="0BF2E802" w14:textId="77777777" w:rsidTr="007202FB">
      <w:trPr>
        <w:trHeight w:val="1826"/>
        <w:jc w:val="center"/>
      </w:trPr>
      <w:tc>
        <w:tcPr>
          <w:tcW w:w="1446" w:type="dxa"/>
          <w:tcBorders>
            <w:top w:val="single" w:sz="4" w:space="0" w:color="auto"/>
            <w:bottom w:val="single" w:sz="4" w:space="0" w:color="auto"/>
          </w:tcBorders>
          <w:vAlign w:val="center"/>
        </w:tcPr>
        <w:p w14:paraId="67225417" w14:textId="3F755BD9" w:rsidR="00A820EE" w:rsidRDefault="00A820EE" w:rsidP="00BE70F5">
          <w:pPr>
            <w:pStyle w:val="Header"/>
            <w:jc w:val="center"/>
          </w:pPr>
          <w:bookmarkStart w:id="1" w:name="_Hlk155024408"/>
          <w:bookmarkStart w:id="2" w:name="_Hlk155024409"/>
          <w:r>
            <w:rPr>
              <w:noProof/>
            </w:rPr>
            <w:drawing>
              <wp:inline distT="0" distB="0" distL="0" distR="0" wp14:anchorId="01510CC7" wp14:editId="1D63DC3A">
                <wp:extent cx="709295" cy="913130"/>
                <wp:effectExtent l="0" t="0" r="0" b="1270"/>
                <wp:docPr id="449164335" name="Picture 10" descr="جامعة الناج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جامعة الناجي"/>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9332" cy="964673"/>
                        </a:xfrm>
                        <a:prstGeom prst="rect">
                          <a:avLst/>
                        </a:prstGeom>
                        <a:noFill/>
                        <a:ln>
                          <a:noFill/>
                        </a:ln>
                      </pic:spPr>
                    </pic:pic>
                  </a:graphicData>
                </a:graphic>
              </wp:inline>
            </w:drawing>
          </w:r>
          <w:r w:rsidR="00BE70F5">
            <w:rPr>
              <w:noProof/>
            </w:rPr>
            <w:drawing>
              <wp:inline distT="0" distB="0" distL="0" distR="0" wp14:anchorId="14517ADD" wp14:editId="33F97889">
                <wp:extent cx="751660" cy="196800"/>
                <wp:effectExtent l="19050" t="19050" r="10795" b="13335"/>
                <wp:docPr id="2605403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33727" name="Picture 1474033727"/>
                        <pic:cNvPicPr/>
                      </pic:nvPicPr>
                      <pic:blipFill>
                        <a:blip r:embed="rId2">
                          <a:extLst>
                            <a:ext uri="{28A0092B-C50C-407E-A947-70E740481C1C}">
                              <a14:useLocalDpi xmlns:a14="http://schemas.microsoft.com/office/drawing/2010/main" val="0"/>
                            </a:ext>
                          </a:extLst>
                        </a:blip>
                        <a:stretch>
                          <a:fillRect/>
                        </a:stretch>
                      </pic:blipFill>
                      <pic:spPr>
                        <a:xfrm>
                          <a:off x="0" y="0"/>
                          <a:ext cx="773400" cy="202492"/>
                        </a:xfrm>
                        <a:prstGeom prst="rect">
                          <a:avLst/>
                        </a:prstGeom>
                        <a:ln w="9525">
                          <a:solidFill>
                            <a:schemeClr val="tx1"/>
                          </a:solidFill>
                        </a:ln>
                      </pic:spPr>
                    </pic:pic>
                  </a:graphicData>
                </a:graphic>
              </wp:inline>
            </w:drawing>
          </w:r>
        </w:p>
      </w:tc>
      <w:tc>
        <w:tcPr>
          <w:tcW w:w="7127" w:type="dxa"/>
          <w:gridSpan w:val="2"/>
          <w:tcBorders>
            <w:top w:val="single" w:sz="4" w:space="0" w:color="auto"/>
            <w:bottom w:val="single" w:sz="4" w:space="0" w:color="auto"/>
          </w:tcBorders>
          <w:vAlign w:val="center"/>
        </w:tcPr>
        <w:p w14:paraId="2B00EC12" w14:textId="7AC6D557" w:rsidR="00A820EE" w:rsidRDefault="00E16FAC" w:rsidP="00A820EE">
          <w:pPr>
            <w:pStyle w:val="Header"/>
            <w:spacing w:before="120" w:after="120"/>
            <w:jc w:val="center"/>
            <w:rPr>
              <w:b/>
              <w:bCs/>
              <w:color w:val="090907"/>
              <w:w w:val="85"/>
              <w:sz w:val="28"/>
              <w:szCs w:val="28"/>
            </w:rPr>
          </w:pPr>
          <w:r w:rsidRPr="00E16FAC">
            <w:rPr>
              <w:b/>
              <w:bCs/>
              <w:color w:val="090907"/>
              <w:w w:val="85"/>
              <w:sz w:val="28"/>
              <w:szCs w:val="28"/>
            </w:rPr>
            <w:t>Emerging Trends in Engineering and Sustainability (ETES)</w:t>
          </w:r>
        </w:p>
        <w:p w14:paraId="5D6D2FBA" w14:textId="7628DA43" w:rsidR="00A820EE" w:rsidRPr="00985C34" w:rsidRDefault="00E16FAC" w:rsidP="00A820EE">
          <w:pPr>
            <w:pStyle w:val="Header"/>
            <w:spacing w:line="360" w:lineRule="auto"/>
            <w:jc w:val="center"/>
            <w:rPr>
              <w:rFonts w:ascii="Bookman Old Style" w:hAnsi="Bookman Old Style"/>
            </w:rPr>
          </w:pPr>
          <w:hyperlink r:id="rId3" w:history="1">
            <w:r w:rsidRPr="00DB360C">
              <w:rPr>
                <w:rStyle w:val="Hyperlink"/>
                <w:rFonts w:ascii="Bookman Old Style" w:hAnsi="Bookman Old Style"/>
                <w:spacing w:val="-2"/>
                <w:w w:val="85"/>
                <w:sz w:val="22"/>
                <w:szCs w:val="22"/>
              </w:rPr>
              <w:t>https://etes.alnaji-uni.edu.iq</w:t>
            </w:r>
          </w:hyperlink>
        </w:p>
      </w:tc>
      <w:tc>
        <w:tcPr>
          <w:tcW w:w="1682" w:type="dxa"/>
          <w:tcBorders>
            <w:top w:val="single" w:sz="4" w:space="0" w:color="auto"/>
            <w:bottom w:val="single" w:sz="4" w:space="0" w:color="auto"/>
          </w:tcBorders>
          <w:vAlign w:val="center"/>
        </w:tcPr>
        <w:p w14:paraId="40CCCD75" w14:textId="6F77FAE7" w:rsidR="00A820EE" w:rsidRPr="00301CE8" w:rsidRDefault="00461404" w:rsidP="00A820EE">
          <w:pPr>
            <w:pStyle w:val="Header"/>
            <w:tabs>
              <w:tab w:val="center" w:pos="1593"/>
              <w:tab w:val="left" w:pos="2325"/>
            </w:tabs>
            <w:jc w:val="center"/>
            <w:rPr>
              <w:noProof/>
              <w:sz w:val="16"/>
              <w:szCs w:val="12"/>
            </w:rPr>
          </w:pPr>
          <w:r>
            <w:rPr>
              <w:noProof/>
              <w:color w:val="090907"/>
              <w:w w:val="85"/>
              <w14:ligatures w14:val="standardContextual"/>
            </w:rPr>
            <w:drawing>
              <wp:anchor distT="0" distB="0" distL="114300" distR="114300" simplePos="0" relativeHeight="251666432" behindDoc="0" locked="0" layoutInCell="1" allowOverlap="1" wp14:anchorId="4D5E057B" wp14:editId="1B7536A7">
                <wp:simplePos x="0" y="0"/>
                <wp:positionH relativeFrom="column">
                  <wp:posOffset>40640</wp:posOffset>
                </wp:positionH>
                <wp:positionV relativeFrom="paragraph">
                  <wp:posOffset>-70485</wp:posOffset>
                </wp:positionV>
                <wp:extent cx="833755" cy="833755"/>
                <wp:effectExtent l="0" t="0" r="4445" b="4445"/>
                <wp:wrapNone/>
                <wp:docPr id="17490998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99813" name="Picture 1749099813"/>
                        <pic:cNvPicPr/>
                      </pic:nvPicPr>
                      <pic:blipFill>
                        <a:blip r:embed="rId4">
                          <a:extLst>
                            <a:ext uri="{28A0092B-C50C-407E-A947-70E740481C1C}">
                              <a14:useLocalDpi xmlns:a14="http://schemas.microsoft.com/office/drawing/2010/main" val="0"/>
                            </a:ext>
                          </a:extLst>
                        </a:blip>
                        <a:stretch>
                          <a:fillRect/>
                        </a:stretch>
                      </pic:blipFill>
                      <pic:spPr>
                        <a:xfrm>
                          <a:off x="0" y="0"/>
                          <a:ext cx="833755" cy="833755"/>
                        </a:xfrm>
                        <a:prstGeom prst="rect">
                          <a:avLst/>
                        </a:prstGeom>
                      </pic:spPr>
                    </pic:pic>
                  </a:graphicData>
                </a:graphic>
                <wp14:sizeRelH relativeFrom="margin">
                  <wp14:pctWidth>0</wp14:pctWidth>
                </wp14:sizeRelH>
                <wp14:sizeRelV relativeFrom="margin">
                  <wp14:pctHeight>0</wp14:pctHeight>
                </wp14:sizeRelV>
              </wp:anchor>
            </w:drawing>
          </w:r>
        </w:p>
      </w:tc>
    </w:tr>
    <w:tr w:rsidR="005000BD" w14:paraId="3B78AB28" w14:textId="77777777" w:rsidTr="00A7477E">
      <w:trPr>
        <w:trHeight w:val="341"/>
        <w:jc w:val="center"/>
      </w:trPr>
      <w:tc>
        <w:tcPr>
          <w:tcW w:w="8364" w:type="dxa"/>
          <w:gridSpan w:val="2"/>
          <w:tcBorders>
            <w:top w:val="single" w:sz="4" w:space="0" w:color="auto"/>
            <w:bottom w:val="single" w:sz="4" w:space="0" w:color="auto"/>
          </w:tcBorders>
          <w:vAlign w:val="center"/>
        </w:tcPr>
        <w:p w14:paraId="44D05B1E" w14:textId="1BE25985" w:rsidR="005000BD" w:rsidRDefault="005000BD" w:rsidP="005000BD">
          <w:pPr>
            <w:pStyle w:val="Header"/>
            <w:tabs>
              <w:tab w:val="center" w:pos="1593"/>
              <w:tab w:val="left" w:pos="2325"/>
            </w:tabs>
            <w:spacing w:line="276" w:lineRule="auto"/>
          </w:pPr>
          <w:hyperlink r:id="rId5" w:history="1">
            <w:r w:rsidRPr="00815C6B">
              <w:rPr>
                <w:rStyle w:val="Hyperlink"/>
                <w:noProof/>
                <w:sz w:val="18"/>
                <w:szCs w:val="14"/>
              </w:rPr>
              <w:t>https://doi.org/xx.xxxxx/xxxxxxxxx</w:t>
            </w:r>
          </w:hyperlink>
        </w:p>
      </w:tc>
      <w:tc>
        <w:tcPr>
          <w:tcW w:w="1891" w:type="dxa"/>
          <w:gridSpan w:val="2"/>
          <w:tcBorders>
            <w:top w:val="single" w:sz="4" w:space="0" w:color="auto"/>
            <w:bottom w:val="single" w:sz="4" w:space="0" w:color="auto"/>
          </w:tcBorders>
          <w:vAlign w:val="center"/>
        </w:tcPr>
        <w:p w14:paraId="5851A616" w14:textId="77777777" w:rsidR="007C4D79" w:rsidRPr="00144FC6" w:rsidRDefault="007C4D79" w:rsidP="004B38D9">
          <w:pPr>
            <w:pStyle w:val="Header"/>
            <w:tabs>
              <w:tab w:val="center" w:pos="1593"/>
              <w:tab w:val="left" w:pos="2325"/>
            </w:tabs>
            <w:rPr>
              <w:noProof/>
              <w:sz w:val="16"/>
              <w:szCs w:val="12"/>
            </w:rPr>
          </w:pPr>
          <w:r w:rsidRPr="00144FC6">
            <w:rPr>
              <w:noProof/>
              <w:sz w:val="16"/>
              <w:szCs w:val="12"/>
            </w:rPr>
            <w:t>ISSN 3105-1723 (Print)</w:t>
          </w:r>
        </w:p>
        <w:p w14:paraId="2BF39A71" w14:textId="4F5D84B1" w:rsidR="007202FB" w:rsidRPr="007202FB" w:rsidRDefault="007C4D79" w:rsidP="004B38D9">
          <w:pPr>
            <w:pStyle w:val="Header"/>
            <w:tabs>
              <w:tab w:val="center" w:pos="1593"/>
              <w:tab w:val="left" w:pos="2325"/>
            </w:tabs>
            <w:rPr>
              <w:noProof/>
              <w:sz w:val="18"/>
              <w:szCs w:val="14"/>
            </w:rPr>
          </w:pPr>
          <w:r w:rsidRPr="00144FC6">
            <w:rPr>
              <w:noProof/>
              <w:sz w:val="16"/>
              <w:szCs w:val="12"/>
            </w:rPr>
            <w:t>ISSN 3105-1731 (Online)</w:t>
          </w:r>
        </w:p>
      </w:tc>
    </w:tr>
    <w:bookmarkEnd w:id="1"/>
    <w:bookmarkEnd w:id="2"/>
  </w:tbl>
  <w:p w14:paraId="55755739" w14:textId="07678802" w:rsidR="00A820EE" w:rsidRPr="00EA30D8" w:rsidRDefault="00A820EE">
    <w:pPr>
      <w:pStyle w:val="Header"/>
      <w:rPr>
        <w:sz w:val="1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404A95"/>
    <w:multiLevelType w:val="hybridMultilevel"/>
    <w:tmpl w:val="56A0C9D8"/>
    <w:lvl w:ilvl="0" w:tplc="1DCEAFA6">
      <w:start w:val="1"/>
      <w:numFmt w:val="bullet"/>
      <w:pStyle w:val="ETESParagraph-bullet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3AA17CE3"/>
    <w:multiLevelType w:val="hybridMultilevel"/>
    <w:tmpl w:val="4A342D44"/>
    <w:lvl w:ilvl="0" w:tplc="EBD030B2">
      <w:start w:val="1"/>
      <w:numFmt w:val="decimal"/>
      <w:pStyle w:val="SetsReferenc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4721692"/>
    <w:multiLevelType w:val="hybridMultilevel"/>
    <w:tmpl w:val="2B7C7F7C"/>
    <w:lvl w:ilvl="0" w:tplc="58088A42">
      <w:start w:val="1"/>
      <w:numFmt w:val="decimal"/>
      <w:pStyle w:val="ETESParagraph-number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num w:numId="1" w16cid:durableId="1463230959">
    <w:abstractNumId w:val="0"/>
  </w:num>
  <w:num w:numId="2" w16cid:durableId="1000892255">
    <w:abstractNumId w:val="2"/>
  </w:num>
  <w:num w:numId="3" w16cid:durableId="1455370893">
    <w:abstractNumId w:val="1"/>
  </w:num>
  <w:num w:numId="4" w16cid:durableId="1567010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DQyNDaxNDIwNjJT0lEKTi0uzszPAykwNK4FAP5ZX34tAAAA"/>
  </w:docVars>
  <w:rsids>
    <w:rsidRoot w:val="00A820EE"/>
    <w:rsid w:val="00015EAF"/>
    <w:rsid w:val="00032F0E"/>
    <w:rsid w:val="0004329B"/>
    <w:rsid w:val="00083D3C"/>
    <w:rsid w:val="00090700"/>
    <w:rsid w:val="000926A3"/>
    <w:rsid w:val="000E1976"/>
    <w:rsid w:val="00134F1E"/>
    <w:rsid w:val="00144FC6"/>
    <w:rsid w:val="00210F02"/>
    <w:rsid w:val="00242E0C"/>
    <w:rsid w:val="00253CB4"/>
    <w:rsid w:val="002B01B1"/>
    <w:rsid w:val="002B24B2"/>
    <w:rsid w:val="002C7133"/>
    <w:rsid w:val="002E008C"/>
    <w:rsid w:val="002E4F00"/>
    <w:rsid w:val="00307EE8"/>
    <w:rsid w:val="00331E1F"/>
    <w:rsid w:val="00336695"/>
    <w:rsid w:val="003425F3"/>
    <w:rsid w:val="003637A2"/>
    <w:rsid w:val="003A3EA5"/>
    <w:rsid w:val="003A5109"/>
    <w:rsid w:val="00407567"/>
    <w:rsid w:val="00411D95"/>
    <w:rsid w:val="00430EE5"/>
    <w:rsid w:val="00461404"/>
    <w:rsid w:val="00484F12"/>
    <w:rsid w:val="004B38D9"/>
    <w:rsid w:val="004B72E8"/>
    <w:rsid w:val="004D2FF6"/>
    <w:rsid w:val="004D52B2"/>
    <w:rsid w:val="004E5AA9"/>
    <w:rsid w:val="005000BD"/>
    <w:rsid w:val="00532603"/>
    <w:rsid w:val="00573B3F"/>
    <w:rsid w:val="005805E5"/>
    <w:rsid w:val="005807CE"/>
    <w:rsid w:val="00582034"/>
    <w:rsid w:val="005843AC"/>
    <w:rsid w:val="00593A11"/>
    <w:rsid w:val="005B4BEF"/>
    <w:rsid w:val="005D3512"/>
    <w:rsid w:val="006019DD"/>
    <w:rsid w:val="00614682"/>
    <w:rsid w:val="006258B1"/>
    <w:rsid w:val="006311A5"/>
    <w:rsid w:val="0064082A"/>
    <w:rsid w:val="006607BD"/>
    <w:rsid w:val="0067658D"/>
    <w:rsid w:val="006A12E2"/>
    <w:rsid w:val="006A57BC"/>
    <w:rsid w:val="006E5057"/>
    <w:rsid w:val="006E77E0"/>
    <w:rsid w:val="007155F4"/>
    <w:rsid w:val="007202FB"/>
    <w:rsid w:val="0076053B"/>
    <w:rsid w:val="00760BB8"/>
    <w:rsid w:val="0076570B"/>
    <w:rsid w:val="007668A5"/>
    <w:rsid w:val="00792858"/>
    <w:rsid w:val="007A513D"/>
    <w:rsid w:val="007B13AE"/>
    <w:rsid w:val="007C4D79"/>
    <w:rsid w:val="007F33C2"/>
    <w:rsid w:val="0081554D"/>
    <w:rsid w:val="00815C6B"/>
    <w:rsid w:val="0087333D"/>
    <w:rsid w:val="008765FC"/>
    <w:rsid w:val="0089293F"/>
    <w:rsid w:val="0089684C"/>
    <w:rsid w:val="008F0539"/>
    <w:rsid w:val="008F51C1"/>
    <w:rsid w:val="009629FF"/>
    <w:rsid w:val="009651E3"/>
    <w:rsid w:val="00985C34"/>
    <w:rsid w:val="009F598B"/>
    <w:rsid w:val="00A12ADD"/>
    <w:rsid w:val="00A24546"/>
    <w:rsid w:val="00A37E8F"/>
    <w:rsid w:val="00A454FD"/>
    <w:rsid w:val="00A578FE"/>
    <w:rsid w:val="00A63717"/>
    <w:rsid w:val="00A7477E"/>
    <w:rsid w:val="00A820EE"/>
    <w:rsid w:val="00A91082"/>
    <w:rsid w:val="00AB2CAB"/>
    <w:rsid w:val="00AC2467"/>
    <w:rsid w:val="00AD4CB5"/>
    <w:rsid w:val="00B222E9"/>
    <w:rsid w:val="00B249CE"/>
    <w:rsid w:val="00B531F6"/>
    <w:rsid w:val="00B57802"/>
    <w:rsid w:val="00BD76B4"/>
    <w:rsid w:val="00BE70F5"/>
    <w:rsid w:val="00BF307D"/>
    <w:rsid w:val="00C43B7B"/>
    <w:rsid w:val="00C50383"/>
    <w:rsid w:val="00C93010"/>
    <w:rsid w:val="00CF261F"/>
    <w:rsid w:val="00D4624D"/>
    <w:rsid w:val="00D90BF6"/>
    <w:rsid w:val="00DA54C7"/>
    <w:rsid w:val="00DB5DA5"/>
    <w:rsid w:val="00DE383C"/>
    <w:rsid w:val="00E16FAC"/>
    <w:rsid w:val="00E8421B"/>
    <w:rsid w:val="00EA30D8"/>
    <w:rsid w:val="00EA384F"/>
    <w:rsid w:val="00EB25ED"/>
    <w:rsid w:val="00EB2921"/>
    <w:rsid w:val="00EF0027"/>
    <w:rsid w:val="00F1249B"/>
    <w:rsid w:val="00F42897"/>
    <w:rsid w:val="00F57DFE"/>
    <w:rsid w:val="00F6646D"/>
    <w:rsid w:val="00F71AD1"/>
    <w:rsid w:val="00FD37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EF987"/>
  <w15:chartTrackingRefBased/>
  <w15:docId w15:val="{F66DCD7C-8AD3-4800-8064-1C55E3795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820EE"/>
    <w:pPr>
      <w:spacing w:after="0" w:line="240" w:lineRule="auto"/>
    </w:pPr>
    <w:rPr>
      <w:rFonts w:ascii="Times New Roman" w:eastAsia="Times New Roman" w:hAnsi="Times New Roman" w:cs="Times New Roman"/>
      <w:kern w:val="0"/>
      <w:szCs w:val="20"/>
      <w14:ligatures w14:val="none"/>
    </w:rPr>
  </w:style>
  <w:style w:type="paragraph" w:styleId="Heading1">
    <w:name w:val="heading 1"/>
    <w:aliases w:val="ETES Heading 1"/>
    <w:basedOn w:val="Normal"/>
    <w:next w:val="Normal"/>
    <w:link w:val="Heading1Char"/>
    <w:qFormat/>
    <w:rsid w:val="00A820EE"/>
    <w:pPr>
      <w:keepNext/>
      <w:spacing w:before="240" w:after="120"/>
      <w:outlineLvl w:val="0"/>
    </w:pPr>
    <w:rPr>
      <w:rFonts w:asciiTheme="majorBidi" w:hAnsiTheme="majorBidi"/>
      <w:b/>
      <w:bCs/>
    </w:rPr>
  </w:style>
  <w:style w:type="paragraph" w:styleId="Heading2">
    <w:name w:val="heading 2"/>
    <w:aliases w:val="ETES"/>
    <w:basedOn w:val="Normal"/>
    <w:next w:val="Normal"/>
    <w:link w:val="Heading2Char"/>
    <w:unhideWhenUsed/>
    <w:qFormat/>
    <w:rsid w:val="00A820EE"/>
    <w:pPr>
      <w:keepNext/>
      <w:spacing w:before="240" w:after="120"/>
      <w:outlineLvl w:val="1"/>
    </w:pPr>
    <w:rPr>
      <w:b/>
      <w:sz w:val="20"/>
    </w:rPr>
  </w:style>
  <w:style w:type="paragraph" w:styleId="Heading3">
    <w:name w:val="heading 3"/>
    <w:aliases w:val="ETES Heading 3"/>
    <w:basedOn w:val="Normal"/>
    <w:next w:val="Normal"/>
    <w:link w:val="Heading3Char"/>
    <w:unhideWhenUsed/>
    <w:qFormat/>
    <w:rsid w:val="00EB2921"/>
    <w:pPr>
      <w:keepNext/>
      <w:spacing w:before="120" w:after="60"/>
      <w:outlineLvl w:val="2"/>
    </w:pPr>
    <w:rPr>
      <w:bCs/>
      <w:i/>
      <w:iCs/>
      <w:sz w:val="20"/>
      <w:szCs w:val="22"/>
      <w:lang w:val="en-GB" w:eastAsia="en-GB"/>
    </w:rPr>
  </w:style>
  <w:style w:type="paragraph" w:styleId="Heading4">
    <w:name w:val="heading 4"/>
    <w:basedOn w:val="Normal"/>
    <w:next w:val="Normal"/>
    <w:link w:val="Heading4Char"/>
    <w:uiPriority w:val="9"/>
    <w:semiHidden/>
    <w:unhideWhenUsed/>
    <w:qFormat/>
    <w:rsid w:val="00A820E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820E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820E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20E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20E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20E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TES Heading 1 Char"/>
    <w:basedOn w:val="DefaultParagraphFont"/>
    <w:link w:val="Heading1"/>
    <w:rsid w:val="00A820EE"/>
    <w:rPr>
      <w:rFonts w:asciiTheme="majorBidi" w:eastAsia="Times New Roman" w:hAnsiTheme="majorBidi" w:cs="Times New Roman"/>
      <w:b/>
      <w:bCs/>
      <w:kern w:val="0"/>
      <w:szCs w:val="20"/>
      <w14:ligatures w14:val="none"/>
    </w:rPr>
  </w:style>
  <w:style w:type="character" w:customStyle="1" w:styleId="Heading2Char">
    <w:name w:val="Heading 2 Char"/>
    <w:aliases w:val="ETES Char"/>
    <w:basedOn w:val="DefaultParagraphFont"/>
    <w:link w:val="Heading2"/>
    <w:rsid w:val="00A820EE"/>
    <w:rPr>
      <w:rFonts w:ascii="Times New Roman" w:eastAsia="Times New Roman" w:hAnsi="Times New Roman" w:cs="Times New Roman"/>
      <w:b/>
      <w:kern w:val="0"/>
      <w:sz w:val="20"/>
      <w:szCs w:val="20"/>
      <w14:ligatures w14:val="none"/>
    </w:rPr>
  </w:style>
  <w:style w:type="character" w:customStyle="1" w:styleId="Heading3Char">
    <w:name w:val="Heading 3 Char"/>
    <w:aliases w:val="ETES Heading 3 Char"/>
    <w:basedOn w:val="DefaultParagraphFont"/>
    <w:link w:val="Heading3"/>
    <w:rsid w:val="00EB2921"/>
    <w:rPr>
      <w:rFonts w:ascii="Times New Roman" w:eastAsia="Times New Roman" w:hAnsi="Times New Roman" w:cs="Times New Roman"/>
      <w:bCs/>
      <w:i/>
      <w:iCs/>
      <w:kern w:val="0"/>
      <w:sz w:val="20"/>
      <w:szCs w:val="22"/>
      <w:lang w:val="en-GB" w:eastAsia="en-GB"/>
      <w14:ligatures w14:val="none"/>
    </w:rPr>
  </w:style>
  <w:style w:type="character" w:customStyle="1" w:styleId="Heading4Char">
    <w:name w:val="Heading 4 Char"/>
    <w:basedOn w:val="DefaultParagraphFont"/>
    <w:link w:val="Heading4"/>
    <w:uiPriority w:val="9"/>
    <w:semiHidden/>
    <w:rsid w:val="00A820E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820E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820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20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20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20EE"/>
    <w:rPr>
      <w:rFonts w:eastAsiaTheme="majorEastAsia" w:cstheme="majorBidi"/>
      <w:color w:val="272727" w:themeColor="text1" w:themeTint="D8"/>
    </w:rPr>
  </w:style>
  <w:style w:type="paragraph" w:styleId="Title">
    <w:name w:val="Title"/>
    <w:basedOn w:val="Normal"/>
    <w:next w:val="Normal"/>
    <w:link w:val="TitleChar"/>
    <w:uiPriority w:val="10"/>
    <w:qFormat/>
    <w:rsid w:val="00A820E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20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20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20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20EE"/>
    <w:pPr>
      <w:spacing w:before="160"/>
      <w:jc w:val="center"/>
    </w:pPr>
    <w:rPr>
      <w:i/>
      <w:iCs/>
      <w:color w:val="404040" w:themeColor="text1" w:themeTint="BF"/>
    </w:rPr>
  </w:style>
  <w:style w:type="character" w:customStyle="1" w:styleId="QuoteChar">
    <w:name w:val="Quote Char"/>
    <w:basedOn w:val="DefaultParagraphFont"/>
    <w:link w:val="Quote"/>
    <w:uiPriority w:val="29"/>
    <w:rsid w:val="00A820EE"/>
    <w:rPr>
      <w:i/>
      <w:iCs/>
      <w:color w:val="404040" w:themeColor="text1" w:themeTint="BF"/>
    </w:rPr>
  </w:style>
  <w:style w:type="paragraph" w:styleId="ListParagraph">
    <w:name w:val="List Paragraph"/>
    <w:basedOn w:val="Normal"/>
    <w:uiPriority w:val="34"/>
    <w:qFormat/>
    <w:rsid w:val="00A820EE"/>
    <w:pPr>
      <w:ind w:left="720"/>
      <w:contextualSpacing/>
    </w:pPr>
  </w:style>
  <w:style w:type="character" w:styleId="IntenseEmphasis">
    <w:name w:val="Intense Emphasis"/>
    <w:basedOn w:val="DefaultParagraphFont"/>
    <w:uiPriority w:val="21"/>
    <w:qFormat/>
    <w:rsid w:val="00A820EE"/>
    <w:rPr>
      <w:i/>
      <w:iCs/>
      <w:color w:val="2F5496" w:themeColor="accent1" w:themeShade="BF"/>
    </w:rPr>
  </w:style>
  <w:style w:type="paragraph" w:styleId="IntenseQuote">
    <w:name w:val="Intense Quote"/>
    <w:basedOn w:val="Normal"/>
    <w:next w:val="Normal"/>
    <w:link w:val="IntenseQuoteChar"/>
    <w:uiPriority w:val="30"/>
    <w:qFormat/>
    <w:rsid w:val="00A820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820EE"/>
    <w:rPr>
      <w:i/>
      <w:iCs/>
      <w:color w:val="2F5496" w:themeColor="accent1" w:themeShade="BF"/>
    </w:rPr>
  </w:style>
  <w:style w:type="character" w:styleId="IntenseReference">
    <w:name w:val="Intense Reference"/>
    <w:basedOn w:val="DefaultParagraphFont"/>
    <w:uiPriority w:val="32"/>
    <w:qFormat/>
    <w:rsid w:val="00A820EE"/>
    <w:rPr>
      <w:b/>
      <w:bCs/>
      <w:smallCaps/>
      <w:color w:val="2F5496" w:themeColor="accent1" w:themeShade="BF"/>
      <w:spacing w:val="5"/>
    </w:rPr>
  </w:style>
  <w:style w:type="paragraph" w:styleId="Header">
    <w:name w:val="header"/>
    <w:basedOn w:val="Normal"/>
    <w:link w:val="HeaderChar"/>
    <w:uiPriority w:val="99"/>
    <w:unhideWhenUsed/>
    <w:rsid w:val="00A820EE"/>
    <w:pPr>
      <w:tabs>
        <w:tab w:val="center" w:pos="4680"/>
        <w:tab w:val="right" w:pos="9360"/>
      </w:tabs>
    </w:pPr>
  </w:style>
  <w:style w:type="character" w:customStyle="1" w:styleId="HeaderChar">
    <w:name w:val="Header Char"/>
    <w:basedOn w:val="DefaultParagraphFont"/>
    <w:link w:val="Header"/>
    <w:uiPriority w:val="99"/>
    <w:rsid w:val="00A820EE"/>
  </w:style>
  <w:style w:type="paragraph" w:styleId="Footer">
    <w:name w:val="footer"/>
    <w:basedOn w:val="Normal"/>
    <w:link w:val="FooterChar"/>
    <w:uiPriority w:val="99"/>
    <w:unhideWhenUsed/>
    <w:rsid w:val="00A820EE"/>
    <w:pPr>
      <w:tabs>
        <w:tab w:val="center" w:pos="4680"/>
        <w:tab w:val="right" w:pos="9360"/>
      </w:tabs>
    </w:pPr>
  </w:style>
  <w:style w:type="character" w:customStyle="1" w:styleId="FooterChar">
    <w:name w:val="Footer Char"/>
    <w:basedOn w:val="DefaultParagraphFont"/>
    <w:link w:val="Footer"/>
    <w:uiPriority w:val="99"/>
    <w:rsid w:val="00A820EE"/>
  </w:style>
  <w:style w:type="character" w:styleId="Hyperlink">
    <w:name w:val="Hyperlink"/>
    <w:rsid w:val="00A820EE"/>
    <w:rPr>
      <w:color w:val="0000FF"/>
      <w:u w:val="single"/>
    </w:rPr>
  </w:style>
  <w:style w:type="table" w:styleId="TableGrid">
    <w:name w:val="Table Grid"/>
    <w:basedOn w:val="TableNormal"/>
    <w:uiPriority w:val="59"/>
    <w:rsid w:val="00A820EE"/>
    <w:pPr>
      <w:spacing w:after="0" w:line="240" w:lineRule="auto"/>
    </w:pPr>
    <w:rPr>
      <w:rFonts w:ascii="Times New Roman" w:eastAsia="Times New Roman"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TESTitle">
    <w:name w:val="ETES Title"/>
    <w:basedOn w:val="Normal"/>
    <w:next w:val="ETESAuthorName"/>
    <w:rsid w:val="00A820EE"/>
    <w:pPr>
      <w:spacing w:before="60" w:after="120" w:line="360" w:lineRule="auto"/>
      <w:jc w:val="center"/>
    </w:pPr>
    <w:rPr>
      <w:rFonts w:asciiTheme="minorBidi" w:hAnsiTheme="minorBidi" w:cstheme="minorBidi"/>
      <w:b/>
      <w:szCs w:val="14"/>
    </w:rPr>
  </w:style>
  <w:style w:type="paragraph" w:customStyle="1" w:styleId="ETESAuthorName">
    <w:name w:val="ETES Author Name"/>
    <w:basedOn w:val="Normal"/>
    <w:next w:val="ETESAuthorAffiliation"/>
    <w:rsid w:val="00A820EE"/>
    <w:pPr>
      <w:spacing w:before="120" w:after="120" w:line="360" w:lineRule="auto"/>
      <w:jc w:val="center"/>
    </w:pPr>
    <w:rPr>
      <w:sz w:val="22"/>
      <w:szCs w:val="18"/>
    </w:rPr>
  </w:style>
  <w:style w:type="paragraph" w:customStyle="1" w:styleId="ETESAuthorAffiliation">
    <w:name w:val="ETES Author Affiliation"/>
    <w:basedOn w:val="Normal"/>
    <w:rsid w:val="002C7133"/>
    <w:pPr>
      <w:ind w:left="113" w:hanging="113"/>
    </w:pPr>
    <w:rPr>
      <w:iCs/>
      <w:sz w:val="20"/>
    </w:rPr>
  </w:style>
  <w:style w:type="paragraph" w:customStyle="1" w:styleId="ETESParagraph">
    <w:name w:val="ETES Paragraph"/>
    <w:basedOn w:val="Normal"/>
    <w:rsid w:val="00EB2921"/>
    <w:pPr>
      <w:spacing w:after="120" w:line="276" w:lineRule="auto"/>
      <w:ind w:firstLine="432"/>
      <w:jc w:val="both"/>
    </w:pPr>
    <w:rPr>
      <w:sz w:val="20"/>
      <w:szCs w:val="24"/>
    </w:rPr>
  </w:style>
  <w:style w:type="paragraph" w:customStyle="1" w:styleId="SetsKeywords">
    <w:name w:val="Sets Keywords"/>
    <w:next w:val="ETESParagraph"/>
    <w:rsid w:val="00A820EE"/>
    <w:pPr>
      <w:spacing w:after="120" w:line="276" w:lineRule="auto"/>
    </w:pPr>
    <w:rPr>
      <w:rFonts w:ascii="Times New Roman" w:eastAsia="Times New Roman" w:hAnsi="Times New Roman" w:cs="Times New Roman"/>
      <w:bCs/>
      <w:i/>
      <w:kern w:val="0"/>
      <w:sz w:val="18"/>
      <w:szCs w:val="20"/>
      <w14:ligatures w14:val="none"/>
    </w:rPr>
  </w:style>
  <w:style w:type="paragraph" w:customStyle="1" w:styleId="Equation">
    <w:name w:val="Equation"/>
    <w:basedOn w:val="ETESParagraph"/>
    <w:rsid w:val="00A820EE"/>
    <w:pPr>
      <w:tabs>
        <w:tab w:val="center" w:pos="4320"/>
        <w:tab w:val="right" w:pos="9242"/>
      </w:tabs>
      <w:jc w:val="center"/>
    </w:pPr>
  </w:style>
  <w:style w:type="paragraph" w:customStyle="1" w:styleId="ETESParagraph-bulletes">
    <w:name w:val="ETES Paragraph- bulletes"/>
    <w:basedOn w:val="ETESParagraph"/>
    <w:rsid w:val="00A820EE"/>
    <w:pPr>
      <w:numPr>
        <w:numId w:val="1"/>
      </w:numPr>
      <w:spacing w:after="0"/>
      <w:ind w:left="426" w:hanging="246"/>
    </w:pPr>
  </w:style>
  <w:style w:type="paragraph" w:customStyle="1" w:styleId="ETESParagraph-numbers">
    <w:name w:val="ETES Paragraph - numbers"/>
    <w:rsid w:val="00A820EE"/>
    <w:pPr>
      <w:numPr>
        <w:numId w:val="2"/>
      </w:numPr>
      <w:spacing w:after="0" w:line="276" w:lineRule="auto"/>
      <w:jc w:val="both"/>
    </w:pPr>
    <w:rPr>
      <w:rFonts w:ascii="Times New Roman" w:eastAsia="Times New Roman" w:hAnsi="Times New Roman" w:cs="Times New Roman"/>
      <w:kern w:val="0"/>
      <w:sz w:val="20"/>
      <w14:ligatures w14:val="none"/>
    </w:rPr>
  </w:style>
  <w:style w:type="paragraph" w:customStyle="1" w:styleId="SetsReferences">
    <w:name w:val="Sets References"/>
    <w:basedOn w:val="ETESParagraph"/>
    <w:rsid w:val="00A820EE"/>
    <w:pPr>
      <w:numPr>
        <w:numId w:val="3"/>
      </w:numPr>
      <w:ind w:left="426" w:hanging="426"/>
    </w:pPr>
  </w:style>
  <w:style w:type="paragraph" w:customStyle="1" w:styleId="ETESFigurescaption">
    <w:name w:val="ETES Figures caption"/>
    <w:next w:val="ETESParagraph"/>
    <w:rsid w:val="00F57DFE"/>
    <w:pPr>
      <w:keepLines/>
      <w:spacing w:after="0" w:line="276" w:lineRule="auto"/>
      <w:jc w:val="center"/>
    </w:pPr>
    <w:rPr>
      <w:rFonts w:ascii="Times New Roman" w:eastAsia="Times New Roman" w:hAnsi="Times New Roman" w:cs="Times New Roman"/>
      <w:kern w:val="0"/>
      <w:sz w:val="20"/>
      <w:szCs w:val="22"/>
      <w14:ligatures w14:val="none"/>
    </w:rPr>
  </w:style>
  <w:style w:type="paragraph" w:customStyle="1" w:styleId="ETESTablebody">
    <w:name w:val="ETES Table body"/>
    <w:basedOn w:val="ETESParagraph"/>
    <w:rsid w:val="00EB2921"/>
    <w:pPr>
      <w:keepNext/>
      <w:spacing w:after="0"/>
      <w:ind w:firstLine="0"/>
      <w:jc w:val="center"/>
    </w:pPr>
    <w:rPr>
      <w:sz w:val="18"/>
    </w:rPr>
  </w:style>
  <w:style w:type="paragraph" w:customStyle="1" w:styleId="ETESTablescaption">
    <w:name w:val="ETES Tables caption"/>
    <w:basedOn w:val="ETESFigurescaption"/>
    <w:qFormat/>
    <w:rsid w:val="00A820EE"/>
    <w:pPr>
      <w:spacing w:before="240"/>
    </w:pPr>
    <w:rPr>
      <w:bCs/>
      <w:szCs w:val="18"/>
    </w:rPr>
  </w:style>
  <w:style w:type="paragraph" w:customStyle="1" w:styleId="EndNoteBibliography">
    <w:name w:val="EndNote Bibliography"/>
    <w:basedOn w:val="Normal"/>
    <w:link w:val="EndNoteBibliographyChar"/>
    <w:rsid w:val="00A820EE"/>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820EE"/>
    <w:rPr>
      <w:rFonts w:ascii="Calibri" w:hAnsi="Calibri" w:cs="Calibri"/>
      <w:noProof/>
      <w:kern w:val="0"/>
      <w:sz w:val="22"/>
      <w:szCs w:val="22"/>
      <w14:ligatures w14:val="none"/>
    </w:rPr>
  </w:style>
  <w:style w:type="character" w:styleId="UnresolvedMention">
    <w:name w:val="Unresolved Mention"/>
    <w:basedOn w:val="DefaultParagraphFont"/>
    <w:uiPriority w:val="99"/>
    <w:semiHidden/>
    <w:unhideWhenUsed/>
    <w:rsid w:val="00985C34"/>
    <w:rPr>
      <w:color w:val="605E5C"/>
      <w:shd w:val="clear" w:color="auto" w:fill="E1DFDD"/>
    </w:rPr>
  </w:style>
  <w:style w:type="paragraph" w:customStyle="1" w:styleId="ETESAbstract">
    <w:name w:val="ETES Abstract"/>
    <w:basedOn w:val="ETESParagraph"/>
    <w:rsid w:val="00EB2921"/>
    <w:pPr>
      <w:ind w:firstLine="0"/>
    </w:pPr>
    <w:rPr>
      <w:lang w:val="en-GB" w:eastAsia="en-GB"/>
    </w:rPr>
  </w:style>
  <w:style w:type="paragraph" w:customStyle="1" w:styleId="ETESReferences">
    <w:name w:val="ETES References"/>
    <w:basedOn w:val="EndNoteBibliography"/>
    <w:rsid w:val="00F6646D"/>
    <w:pPr>
      <w:spacing w:before="120" w:after="0" w:line="276" w:lineRule="auto"/>
      <w:ind w:left="720" w:hanging="720"/>
    </w:pPr>
    <w:rPr>
      <w:rFonts w:asciiTheme="majorBidi" w:hAnsiTheme="majorBidi" w:cstheme="majorBidi"/>
      <w:sz w:val="20"/>
    </w:rPr>
  </w:style>
  <w:style w:type="character" w:styleId="Strong">
    <w:name w:val="Strong"/>
    <w:basedOn w:val="DefaultParagraphFont"/>
    <w:uiPriority w:val="22"/>
    <w:qFormat/>
    <w:rsid w:val="007155F4"/>
    <w:rPr>
      <w:b/>
      <w:bCs/>
    </w:rPr>
  </w:style>
  <w:style w:type="character" w:styleId="LineNumber">
    <w:name w:val="line number"/>
    <w:basedOn w:val="DefaultParagraphFont"/>
    <w:uiPriority w:val="99"/>
    <w:semiHidden/>
    <w:unhideWhenUsed/>
    <w:rsid w:val="00BF3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xx.xxxxx/xxxxxxxx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xx.xxxxx/xxxxxxxxx"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xx.xxxxx/xxxxxxxxx"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hyperlink" Target="https://creativecommons.org/licenses/by/4.0/" TargetMode="External"/><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etes.alnaji-uni.edu.iq" TargetMode="External"/><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hyperlink" Target="https://doi.org/xx.xxxxx/xxxxxxxxx" TargetMode="External"/><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09525-605C-4D1F-8BB6-EB57BFC9C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4</Pages>
  <Words>1648</Words>
  <Characters>10915</Characters>
  <Application>Microsoft Office Word</Application>
  <DocSecurity>0</DocSecurity>
  <Lines>160</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indy Proofreading</dc:creator>
  <cp:keywords/>
  <dc:description/>
  <cp:lastModifiedBy>Al-Kindy Proofreading</cp:lastModifiedBy>
  <cp:revision>73</cp:revision>
  <dcterms:created xsi:type="dcterms:W3CDTF">2025-05-04T00:13:00Z</dcterms:created>
  <dcterms:modified xsi:type="dcterms:W3CDTF">2026-03-31T20:44:00Z</dcterms:modified>
</cp:coreProperties>
</file>